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988339" w14:textId="3B2EFF29" w:rsidR="001D6020" w:rsidRDefault="00F114B0" w:rsidP="00F114B0">
      <w:pPr>
        <w:pStyle w:val="a3"/>
      </w:pPr>
      <w:r w:rsidRPr="00F114B0">
        <w:rPr>
          <w:rFonts w:hint="eastAsia"/>
        </w:rPr>
        <w:t>基于</w:t>
      </w:r>
      <w:r>
        <w:rPr>
          <w:rFonts w:hint="eastAsia"/>
        </w:rPr>
        <w:t>分层</w:t>
      </w:r>
      <w:r w:rsidRPr="00F114B0">
        <w:rPr>
          <w:rFonts w:hint="eastAsia"/>
        </w:rPr>
        <w:t>化多无人机仿真平台的无人机协</w:t>
      </w:r>
      <w:r>
        <w:rPr>
          <w:rFonts w:hint="eastAsia"/>
        </w:rPr>
        <w:t>同方案</w:t>
      </w:r>
    </w:p>
    <w:p w14:paraId="14FFA5DC" w14:textId="77777777" w:rsidR="002F24D5" w:rsidRPr="002F24D5" w:rsidRDefault="002F24D5" w:rsidP="002F24D5"/>
    <w:p w14:paraId="1E45DA27" w14:textId="0C9F9453" w:rsidR="00E87F23" w:rsidRDefault="00E87F23" w:rsidP="00E87F23">
      <w:pPr>
        <w:pStyle w:val="a5"/>
      </w:pPr>
      <w:r>
        <w:rPr>
          <w:rFonts w:hint="eastAsia"/>
        </w:rPr>
        <w:t>摘要</w:t>
      </w:r>
    </w:p>
    <w:p w14:paraId="6109E348" w14:textId="0744DBA0" w:rsidR="00E87F23" w:rsidRDefault="00E371EE" w:rsidP="00183BF4">
      <w:pPr>
        <w:ind w:firstLineChars="200" w:firstLine="480"/>
      </w:pPr>
      <w:r w:rsidRPr="00E371EE">
        <w:t>本文针对无人机集群设计了一个层次化多无人机仿真平台</w:t>
      </w:r>
      <w:proofErr w:type="spellStart"/>
      <w:r w:rsidRPr="00E371EE">
        <w:t>XTDrone</w:t>
      </w:r>
      <w:proofErr w:type="spellEnd"/>
      <w:r w:rsidRPr="00E371EE">
        <w:t>，该平台是完全开源的。</w:t>
      </w:r>
      <w:r w:rsidR="00281D54">
        <w:rPr>
          <w:rFonts w:hint="eastAsia"/>
        </w:rPr>
        <w:t>共</w:t>
      </w:r>
      <w:r w:rsidRPr="00E371EE">
        <w:t>有六层：通信层、模拟器层、低级控制层、高级控制层、协调层和人机交互层。</w:t>
      </w:r>
      <w:proofErr w:type="spellStart"/>
      <w:r w:rsidRPr="00E371EE">
        <w:t>XTDrone</w:t>
      </w:r>
      <w:proofErr w:type="spellEnd"/>
      <w:r w:rsidRPr="00E371EE">
        <w:t>有三个优点</w:t>
      </w:r>
      <w:r w:rsidR="00A07C93">
        <w:rPr>
          <w:rFonts w:hint="eastAsia"/>
        </w:rPr>
        <w:t>：</w:t>
      </w:r>
      <w:r w:rsidRPr="00E371EE">
        <w:t>首先，基于锁步模式，可以调整</w:t>
      </w:r>
      <w:r w:rsidR="00A07C93">
        <w:rPr>
          <w:rFonts w:hint="eastAsia"/>
        </w:rPr>
        <w:t>仿真</w:t>
      </w:r>
      <w:r w:rsidRPr="00E371EE">
        <w:t>速度以匹配计算机性能。因此，出于不同的目的，可以在工作站或个人笔记本电脑上进行模拟。其次，还开发了一个简化的模拟器，可以快速设计算法，以便提前观察无人机群的近似行为。第三，</w:t>
      </w:r>
      <w:proofErr w:type="spellStart"/>
      <w:r w:rsidRPr="00E371EE">
        <w:t>XTDrone</w:t>
      </w:r>
      <w:proofErr w:type="spellEnd"/>
      <w:r w:rsidRPr="00E371EE">
        <w:t>基于机器人操作系统、</w:t>
      </w:r>
      <w:r w:rsidRPr="00E371EE">
        <w:t>Gazebo</w:t>
      </w:r>
      <w:r w:rsidRPr="00E371EE">
        <w:t>和</w:t>
      </w:r>
      <w:r w:rsidRPr="00E371EE">
        <w:t>PX4</w:t>
      </w:r>
      <w:r w:rsidRPr="00E371EE">
        <w:t>，因此仿真中的代码可以很容易地移植到嵌入式系统。请注意，</w:t>
      </w:r>
      <w:proofErr w:type="spellStart"/>
      <w:r w:rsidRPr="00E371EE">
        <w:t>XTDrone</w:t>
      </w:r>
      <w:proofErr w:type="spellEnd"/>
      <w:r w:rsidRPr="00E371EE">
        <w:t>可以支持各种类型的多无人机任务，本文提供了两个重要演示：一个是基于地面站的多无人机合作搜索，另一个是分布式无人机编队飞行，包括</w:t>
      </w:r>
      <w:r w:rsidR="00A07C93">
        <w:rPr>
          <w:rFonts w:hint="eastAsia"/>
        </w:rPr>
        <w:t>一致的</w:t>
      </w:r>
      <w:r w:rsidRPr="00E371EE">
        <w:t>的编队控制、任务分配和避障。</w:t>
      </w:r>
    </w:p>
    <w:p w14:paraId="77AA3448" w14:textId="77777777" w:rsidR="002F0D97" w:rsidRPr="00E87F23" w:rsidRDefault="002F0D97" w:rsidP="00183BF4">
      <w:pPr>
        <w:ind w:firstLineChars="200" w:firstLine="480"/>
      </w:pPr>
    </w:p>
    <w:p w14:paraId="19E0FCAB" w14:textId="5526BD05" w:rsidR="00DC782B" w:rsidRDefault="00E371EE" w:rsidP="00E371EE">
      <w:pPr>
        <w:pStyle w:val="a5"/>
        <w:tabs>
          <w:tab w:val="center" w:pos="4153"/>
          <w:tab w:val="left" w:pos="5131"/>
        </w:tabs>
        <w:jc w:val="left"/>
      </w:pPr>
      <w:r>
        <w:tab/>
      </w:r>
      <w:r w:rsidR="00DC782B">
        <w:rPr>
          <w:rFonts w:hint="eastAsia"/>
        </w:rPr>
        <w:t>介绍</w:t>
      </w:r>
      <w:r>
        <w:tab/>
      </w:r>
    </w:p>
    <w:p w14:paraId="4A2E571D" w14:textId="74761DD0" w:rsidR="00E371EE" w:rsidRDefault="00E371EE" w:rsidP="00183BF4">
      <w:pPr>
        <w:ind w:firstLineChars="200" w:firstLine="480"/>
      </w:pPr>
      <w:r w:rsidRPr="00E371EE">
        <w:t>无人机由于其在灾难救援、侦察和监视等民用和军事用途方面的巨大潜力而迅速发展。随着任务变得越来越复杂，多无人机合作的重要性与日俱增。因此，近年来，大量研究人员关注多无人机合作或无人机集群。</w:t>
      </w:r>
    </w:p>
    <w:p w14:paraId="30CE3D7B" w14:textId="7C9F937C" w:rsidR="00E371EE" w:rsidRDefault="00E371EE" w:rsidP="00DE4127">
      <w:pPr>
        <w:ind w:firstLineChars="200" w:firstLine="480"/>
      </w:pPr>
      <w:r w:rsidRPr="00E371EE">
        <w:t>如果没有可靠的仿真平台，算法的设计和验证会浪费时间和精力，因此仿真受到了广泛的关注</w:t>
      </w:r>
      <w:r>
        <w:rPr>
          <w:rFonts w:hint="eastAsia"/>
        </w:rPr>
        <w:t>。</w:t>
      </w:r>
      <w:r w:rsidRPr="00E371EE">
        <w:t>然而，很少有平台是开源和</w:t>
      </w:r>
      <w:r w:rsidR="00160763">
        <w:rPr>
          <w:rFonts w:hint="eastAsia"/>
        </w:rPr>
        <w:t>对</w:t>
      </w:r>
      <w:r w:rsidRPr="00E371EE">
        <w:t>用户友好的。根据我们的调查，</w:t>
      </w:r>
      <w:r w:rsidRPr="00E371EE">
        <w:t>Aerostack5</w:t>
      </w:r>
      <w:r w:rsidRPr="00E371EE">
        <w:t>是从</w:t>
      </w:r>
      <w:r w:rsidR="00160763">
        <w:fldChar w:fldCharType="begin"/>
      </w:r>
      <w:r w:rsidR="00160763">
        <w:instrText xml:space="preserve"> REF _Ref105783709 \r \h </w:instrText>
      </w:r>
      <w:r w:rsidR="00160763">
        <w:fldChar w:fldCharType="separate"/>
      </w:r>
      <w:r w:rsidR="00160763">
        <w:t xml:space="preserve">[1] </w:t>
      </w:r>
      <w:r w:rsidR="00160763">
        <w:fldChar w:fldCharType="end"/>
      </w:r>
      <w:r w:rsidRPr="00E371EE">
        <w:t>发展而来的，是最流行的多无人机仿真平台。然而，与</w:t>
      </w:r>
      <w:r w:rsidRPr="00E371EE">
        <w:t>GAAS6</w:t>
      </w:r>
      <w:r w:rsidRPr="00E371EE">
        <w:t>和</w:t>
      </w:r>
      <w:r w:rsidRPr="00E371EE">
        <w:t>RotorS7</w:t>
      </w:r>
      <w:r w:rsidRPr="00E371EE">
        <w:t>等单无人机仿真平台相比，</w:t>
      </w:r>
      <w:r w:rsidR="00160763">
        <w:rPr>
          <w:rFonts w:hint="eastAsia"/>
        </w:rPr>
        <w:t>其在</w:t>
      </w:r>
      <w:proofErr w:type="spellStart"/>
      <w:r w:rsidRPr="00E371EE">
        <w:t>github</w:t>
      </w:r>
      <w:proofErr w:type="spellEnd"/>
      <w:r w:rsidRPr="00E371EE">
        <w:t>中的</w:t>
      </w:r>
      <w:r w:rsidR="00160763">
        <w:rPr>
          <w:rFonts w:hint="eastAsia"/>
        </w:rPr>
        <w:t>收藏的</w:t>
      </w:r>
      <w:r w:rsidRPr="00E371EE">
        <w:t>数量要少得多。对于研究人员和工程师来说，仍然迫切需要一个</w:t>
      </w:r>
      <w:r w:rsidR="00370F3A">
        <w:rPr>
          <w:rFonts w:hint="eastAsia"/>
        </w:rPr>
        <w:t>对于</w:t>
      </w:r>
      <w:r w:rsidRPr="00E371EE">
        <w:t>用户友好</w:t>
      </w:r>
      <w:r w:rsidR="00370F3A">
        <w:rPr>
          <w:rFonts w:hint="eastAsia"/>
        </w:rPr>
        <w:t>、面向用户</w:t>
      </w:r>
      <w:r w:rsidRPr="00E371EE">
        <w:t>的多无人机仿真平台。基于这一动机，开发了一个层次化、模块化的多无人机仿真平台</w:t>
      </w:r>
      <w:r w:rsidR="004B553C">
        <w:rPr>
          <w:rFonts w:hint="eastAsia"/>
        </w:rPr>
        <w:t>，命名为</w:t>
      </w:r>
      <w:proofErr w:type="spellStart"/>
      <w:r w:rsidRPr="00E371EE">
        <w:t>XTDrone</w:t>
      </w:r>
      <w:proofErr w:type="spellEnd"/>
      <w:r w:rsidRPr="00E371EE">
        <w:t>。</w:t>
      </w:r>
    </w:p>
    <w:p w14:paraId="263BBA62" w14:textId="4D81DE48" w:rsidR="003764F9" w:rsidRDefault="003764F9" w:rsidP="00183BF4">
      <w:pPr>
        <w:ind w:firstLineChars="200" w:firstLine="480"/>
      </w:pPr>
      <w:r w:rsidRPr="003764F9">
        <w:lastRenderedPageBreak/>
        <w:t>考虑到可用性、开发效率和开源社区</w:t>
      </w:r>
      <w:r w:rsidR="0057195E">
        <w:rPr>
          <w:rFonts w:hint="eastAsia"/>
        </w:rPr>
        <w:t>三个方面</w:t>
      </w:r>
      <w:r w:rsidRPr="003764F9">
        <w:t>，</w:t>
      </w:r>
      <w:r w:rsidR="0057195E">
        <w:rPr>
          <w:rFonts w:hint="eastAsia"/>
        </w:rPr>
        <w:t>系统</w:t>
      </w:r>
      <w:r w:rsidRPr="003764F9">
        <w:t>选择</w:t>
      </w:r>
      <w:r w:rsidRPr="003764F9">
        <w:t>ROS</w:t>
      </w:r>
      <w:r w:rsidRPr="003764F9">
        <w:t>、</w:t>
      </w:r>
      <w:r w:rsidRPr="003764F9">
        <w:t>Gazebo</w:t>
      </w:r>
      <w:r w:rsidRPr="003764F9">
        <w:t>、</w:t>
      </w:r>
      <w:r w:rsidRPr="003764F9">
        <w:t>PX4</w:t>
      </w:r>
      <w:r w:rsidRPr="003764F9">
        <w:t>和</w:t>
      </w:r>
      <w:proofErr w:type="spellStart"/>
      <w:r w:rsidRPr="003764F9">
        <w:t>QGroundControl</w:t>
      </w:r>
      <w:proofErr w:type="spellEnd"/>
      <w:r w:rsidRPr="003764F9">
        <w:t>作为</w:t>
      </w:r>
      <w:proofErr w:type="spellStart"/>
      <w:r w:rsidRPr="003764F9">
        <w:t>XTDrone</w:t>
      </w:r>
      <w:proofErr w:type="spellEnd"/>
      <w:r w:rsidRPr="003764F9">
        <w:t>的四个基础。</w:t>
      </w:r>
      <w:r w:rsidRPr="003764F9">
        <w:t>Python</w:t>
      </w:r>
      <w:r w:rsidRPr="003764F9">
        <w:t>是主要的开发语言，</w:t>
      </w:r>
      <w:r w:rsidR="00BE3834">
        <w:rPr>
          <w:rFonts w:hint="eastAsia"/>
        </w:rPr>
        <w:t>连带</w:t>
      </w:r>
      <w:r w:rsidRPr="003764F9">
        <w:t>一些优秀的</w:t>
      </w:r>
      <w:r w:rsidRPr="003764F9">
        <w:t>C++</w:t>
      </w:r>
      <w:r w:rsidRPr="003764F9">
        <w:t>开源项目</w:t>
      </w:r>
      <w:r w:rsidR="00323647">
        <w:rPr>
          <w:rFonts w:hint="eastAsia"/>
        </w:rPr>
        <w:t>，都</w:t>
      </w:r>
      <w:r w:rsidRPr="003764F9">
        <w:t>被集成在一起。该平台分为六层：通信层、模拟器层、底层控制层、高层控制层、协调层和人机交互层。在每一层中，都有不同的模块，</w:t>
      </w:r>
      <w:r w:rsidR="0057195E">
        <w:rPr>
          <w:rFonts w:hint="eastAsia"/>
        </w:rPr>
        <w:t>比</w:t>
      </w:r>
      <w:r w:rsidRPr="003764F9">
        <w:t>如任务分配、</w:t>
      </w:r>
      <w:r w:rsidR="003E3158">
        <w:rPr>
          <w:rFonts w:hint="eastAsia"/>
        </w:rPr>
        <w:t>同时定位与建图</w:t>
      </w:r>
      <w:r w:rsidRPr="003764F9">
        <w:t>、目标检测、轨迹生成、位置控制器等。所有这些模块都可以方便地替换，因为</w:t>
      </w:r>
      <w:r w:rsidR="0057195E">
        <w:rPr>
          <w:rFonts w:hint="eastAsia"/>
        </w:rPr>
        <w:t>系统对输入和输出的消息做了</w:t>
      </w:r>
      <w:r w:rsidR="00E008F8">
        <w:rPr>
          <w:rFonts w:hint="eastAsia"/>
        </w:rPr>
        <w:t>清晰且方便更改</w:t>
      </w:r>
      <w:r w:rsidR="0057195E">
        <w:rPr>
          <w:rFonts w:hint="eastAsia"/>
        </w:rPr>
        <w:t>的定义</w:t>
      </w:r>
      <w:r w:rsidRPr="003764F9">
        <w:t>。</w:t>
      </w:r>
      <w:r w:rsidR="0057195E">
        <w:rPr>
          <w:rFonts w:hint="eastAsia"/>
        </w:rPr>
        <w:t>基于这个特点</w:t>
      </w:r>
      <w:r w:rsidRPr="003764F9">
        <w:t>，平台开发人员可以方便地实现和测试自己的算法</w:t>
      </w:r>
      <w:r w:rsidR="0057195E">
        <w:rPr>
          <w:rFonts w:hint="eastAsia"/>
        </w:rPr>
        <w:t>。</w:t>
      </w:r>
      <w:r w:rsidRPr="003764F9">
        <w:t>由于</w:t>
      </w:r>
      <w:r w:rsidRPr="003764F9">
        <w:t>ROS</w:t>
      </w:r>
      <w:r w:rsidRPr="003764F9">
        <w:t>和</w:t>
      </w:r>
      <w:r w:rsidRPr="003764F9">
        <w:t>PX4</w:t>
      </w:r>
      <w:r w:rsidRPr="003764F9">
        <w:t>最初是为嵌入式系统设计的，开发人员可以在仿真平台上测试和调试后，方便地将其算法部署到真实的无人机上。</w:t>
      </w:r>
    </w:p>
    <w:p w14:paraId="7A482FC5" w14:textId="2D4FFD85" w:rsidR="003764F9" w:rsidRDefault="003764F9" w:rsidP="00183BF4">
      <w:pPr>
        <w:ind w:firstLineChars="200" w:firstLine="480"/>
      </w:pPr>
      <w:r w:rsidRPr="003764F9">
        <w:t>计算量大是多无人机仿真的一个重要问题</w:t>
      </w:r>
      <w:r w:rsidR="00E008F8">
        <w:rPr>
          <w:rFonts w:hint="eastAsia"/>
        </w:rPr>
        <w:t>；</w:t>
      </w:r>
      <w:r w:rsidR="0057195E">
        <w:rPr>
          <w:rFonts w:hint="eastAsia"/>
        </w:rPr>
        <w:t>笔记本电脑普遍不能满足这一要求；但</w:t>
      </w:r>
      <w:r w:rsidRPr="003764F9">
        <w:t>与笔记本电脑相比，功能强大的工作站</w:t>
      </w:r>
      <w:r w:rsidR="0057195E">
        <w:rPr>
          <w:rFonts w:hint="eastAsia"/>
        </w:rPr>
        <w:t>电脑</w:t>
      </w:r>
      <w:r w:rsidRPr="003764F9">
        <w:t>不仅价格昂贵，而且不方便</w:t>
      </w:r>
      <w:r w:rsidR="0057195E">
        <w:rPr>
          <w:rFonts w:hint="eastAsia"/>
        </w:rPr>
        <w:t>；而台式机也十分不方便携带。</w:t>
      </w:r>
      <w:r w:rsidR="00812CE1">
        <w:rPr>
          <w:rFonts w:hint="eastAsia"/>
        </w:rPr>
        <w:t>因此本系统作了特殊设计，可</w:t>
      </w:r>
      <w:r w:rsidRPr="003764F9">
        <w:t>以</w:t>
      </w:r>
      <w:r w:rsidR="00812CE1">
        <w:rPr>
          <w:rFonts w:hint="eastAsia"/>
        </w:rPr>
        <w:t>锁步</w:t>
      </w:r>
      <w:r w:rsidRPr="003764F9">
        <w:t>模式运行，这意味着</w:t>
      </w:r>
      <w:r w:rsidR="00812CE1">
        <w:rPr>
          <w:rFonts w:hint="eastAsia"/>
        </w:rPr>
        <w:t>使用</w:t>
      </w:r>
      <w:r w:rsidRPr="003764F9">
        <w:t>不同的数值解算器保持同步</w:t>
      </w:r>
      <w:r w:rsidR="00812CE1">
        <w:rPr>
          <w:rFonts w:hint="eastAsia"/>
        </w:rPr>
        <w:t>的</w:t>
      </w:r>
      <w:r w:rsidRPr="003764F9">
        <w:t>时间，这使得可以</w:t>
      </w:r>
      <w:r w:rsidR="00E008F8">
        <w:rPr>
          <w:rFonts w:hint="eastAsia"/>
        </w:rPr>
        <w:t>进行比</w:t>
      </w:r>
      <w:r w:rsidRPr="003764F9">
        <w:t>实时更快或更慢地</w:t>
      </w:r>
      <w:r w:rsidR="00E008F8">
        <w:rPr>
          <w:rFonts w:hint="eastAsia"/>
        </w:rPr>
        <w:t>仿真</w:t>
      </w:r>
      <w:r w:rsidRPr="003764F9">
        <w:t>，也可以暂停</w:t>
      </w:r>
      <w:r w:rsidR="00E008F8">
        <w:rPr>
          <w:rFonts w:hint="eastAsia"/>
        </w:rPr>
        <w:t>仿真来</w:t>
      </w:r>
      <w:r w:rsidRPr="003764F9">
        <w:t>单步执行代码。功能强大的计算机运行速度更快，功能较弱的计算机运行速度较慢。因此，此功能使具有不同性能的计算机可以用于模拟。此外，</w:t>
      </w:r>
      <w:r w:rsidR="00E008F8">
        <w:rPr>
          <w:rFonts w:hint="eastAsia"/>
        </w:rPr>
        <w:t>本系统</w:t>
      </w:r>
      <w:r w:rsidRPr="003764F9">
        <w:t>还提供了一个简化的模拟器，因此开发人员可以首先使用大规模</w:t>
      </w:r>
      <w:r w:rsidR="00E008F8">
        <w:rPr>
          <w:rFonts w:hint="eastAsia"/>
        </w:rPr>
        <w:t>无人机集群</w:t>
      </w:r>
      <w:r w:rsidRPr="003764F9">
        <w:t>在简化的模拟器上测试和调试他们的算法。然后，在</w:t>
      </w:r>
      <w:r w:rsidR="00E008F8">
        <w:rPr>
          <w:rFonts w:hint="eastAsia"/>
        </w:rPr>
        <w:t>完整的模拟器</w:t>
      </w:r>
      <w:r w:rsidRPr="003764F9">
        <w:t>上进行模拟时，他们可以选择使用功能强大的工作站进行大规模集群，或者减少无人机的数量。</w:t>
      </w:r>
    </w:p>
    <w:p w14:paraId="1181F953" w14:textId="60769296" w:rsidR="003764F9" w:rsidRDefault="003764F9" w:rsidP="00E008F8">
      <w:pPr>
        <w:ind w:firstLineChars="200" w:firstLine="480"/>
      </w:pPr>
      <w:proofErr w:type="spellStart"/>
      <w:r w:rsidRPr="003764F9">
        <w:t>XTDrone</w:t>
      </w:r>
      <w:proofErr w:type="spellEnd"/>
      <w:r w:rsidRPr="003764F9">
        <w:t>首先</w:t>
      </w:r>
      <w:r w:rsidR="00E008F8">
        <w:rPr>
          <w:rFonts w:hint="eastAsia"/>
        </w:rPr>
        <w:t>研究的</w:t>
      </w:r>
      <w:r w:rsidRPr="003764F9">
        <w:t>是单无人机仿真平台，然后是多无人机仿真平台</w:t>
      </w:r>
      <w:r w:rsidR="003C68B4">
        <w:rPr>
          <w:rFonts w:hint="eastAsia"/>
        </w:rPr>
        <w:t>，由单机向多机逐渐过渡</w:t>
      </w:r>
      <w:r w:rsidRPr="003764F9">
        <w:t>。参考文献</w:t>
      </w:r>
      <w:r w:rsidR="003C68B4">
        <w:fldChar w:fldCharType="begin"/>
      </w:r>
      <w:r w:rsidR="003C68B4">
        <w:instrText xml:space="preserve"> REF _Ref105784594 \r \h </w:instrText>
      </w:r>
      <w:r w:rsidR="003C68B4">
        <w:fldChar w:fldCharType="separate"/>
      </w:r>
      <w:r w:rsidR="003C68B4">
        <w:t xml:space="preserve">[2] </w:t>
      </w:r>
      <w:r w:rsidR="003C68B4">
        <w:fldChar w:fldCharType="end"/>
      </w:r>
      <w:r w:rsidRPr="003764F9">
        <w:t>提供了关于单无人机仿真的详细信息，本文重点研究了多无人机仿真。</w:t>
      </w:r>
    </w:p>
    <w:p w14:paraId="09539983" w14:textId="77777777" w:rsidR="00B22F7A" w:rsidRPr="00E371EE" w:rsidRDefault="00B22F7A" w:rsidP="00E371EE"/>
    <w:p w14:paraId="2C37DB86" w14:textId="5068ECAD" w:rsidR="00DC782B" w:rsidRDefault="00DC782B" w:rsidP="00DC782B">
      <w:pPr>
        <w:pStyle w:val="a5"/>
      </w:pPr>
      <w:r>
        <w:rPr>
          <w:rFonts w:hint="eastAsia"/>
        </w:rPr>
        <w:t>架构</w:t>
      </w:r>
    </w:p>
    <w:p w14:paraId="644C7A98" w14:textId="7A786354" w:rsidR="003764F9" w:rsidRDefault="003764F9" w:rsidP="00183BF4">
      <w:pPr>
        <w:ind w:firstLineChars="200" w:firstLine="480"/>
      </w:pPr>
      <w:r w:rsidRPr="003764F9">
        <w:rPr>
          <w:rFonts w:hint="eastAsia"/>
        </w:rPr>
        <w:t>图</w:t>
      </w:r>
      <w:r w:rsidRPr="003764F9">
        <w:rPr>
          <w:rFonts w:hint="eastAsia"/>
        </w:rPr>
        <w:t>1</w:t>
      </w:r>
      <w:r w:rsidRPr="003764F9">
        <w:rPr>
          <w:rFonts w:hint="eastAsia"/>
        </w:rPr>
        <w:t>显示了</w:t>
      </w:r>
      <w:proofErr w:type="spellStart"/>
      <w:r w:rsidRPr="003764F9">
        <w:rPr>
          <w:rFonts w:hint="eastAsia"/>
        </w:rPr>
        <w:t>XTDrone</w:t>
      </w:r>
      <w:proofErr w:type="spellEnd"/>
      <w:r w:rsidRPr="003764F9">
        <w:rPr>
          <w:rFonts w:hint="eastAsia"/>
        </w:rPr>
        <w:t>的体系结构。五层通过通信层相互通信。该体系结构的灵感来源于</w:t>
      </w:r>
      <w:r w:rsidR="001B2E96">
        <w:fldChar w:fldCharType="begin"/>
      </w:r>
      <w:r w:rsidR="001B2E96">
        <w:instrText xml:space="preserve"> </w:instrText>
      </w:r>
      <w:r w:rsidR="001B2E96">
        <w:rPr>
          <w:rFonts w:hint="eastAsia"/>
        </w:rPr>
        <w:instrText>REF _Ref105784649 \r \h</w:instrText>
      </w:r>
      <w:r w:rsidR="001B2E96">
        <w:instrText xml:space="preserve"> </w:instrText>
      </w:r>
      <w:r w:rsidR="001B2E96">
        <w:fldChar w:fldCharType="separate"/>
      </w:r>
      <w:r w:rsidR="001B2E96">
        <w:t xml:space="preserve">[3] </w:t>
      </w:r>
      <w:r w:rsidR="001B2E96">
        <w:fldChar w:fldCharType="end"/>
      </w:r>
      <w:r w:rsidRPr="003764F9">
        <w:rPr>
          <w:rFonts w:hint="eastAsia"/>
        </w:rPr>
        <w:t>，这是一种针对真实无人机群的多层分布式体系结构。在某种程度上，</w:t>
      </w:r>
      <w:proofErr w:type="spellStart"/>
      <w:r w:rsidRPr="003764F9">
        <w:rPr>
          <w:rFonts w:hint="eastAsia"/>
        </w:rPr>
        <w:t>XTDrone</w:t>
      </w:r>
      <w:proofErr w:type="spellEnd"/>
      <w:r w:rsidRPr="003764F9">
        <w:rPr>
          <w:rFonts w:hint="eastAsia"/>
        </w:rPr>
        <w:t>的架构是</w:t>
      </w:r>
      <w:r w:rsidR="001B2E96">
        <w:fldChar w:fldCharType="begin"/>
      </w:r>
      <w:r w:rsidR="001B2E96">
        <w:instrText xml:space="preserve"> </w:instrText>
      </w:r>
      <w:r w:rsidR="001B2E96">
        <w:rPr>
          <w:rFonts w:hint="eastAsia"/>
        </w:rPr>
        <w:instrText>REF _Ref105784649 \r \h</w:instrText>
      </w:r>
      <w:r w:rsidR="001B2E96">
        <w:instrText xml:space="preserve"> </w:instrText>
      </w:r>
      <w:r w:rsidR="001B2E96">
        <w:fldChar w:fldCharType="separate"/>
      </w:r>
      <w:r w:rsidR="001B2E96">
        <w:t xml:space="preserve">[3] </w:t>
      </w:r>
      <w:r w:rsidR="001B2E96">
        <w:fldChar w:fldCharType="end"/>
      </w:r>
      <w:r w:rsidRPr="003764F9">
        <w:rPr>
          <w:rFonts w:hint="eastAsia"/>
        </w:rPr>
        <w:t>中的模拟</w:t>
      </w:r>
      <w:r w:rsidR="001B2E96">
        <w:rPr>
          <w:rFonts w:hint="eastAsia"/>
        </w:rPr>
        <w:t>仿真</w:t>
      </w:r>
      <w:r w:rsidRPr="003764F9">
        <w:rPr>
          <w:rFonts w:hint="eastAsia"/>
        </w:rPr>
        <w:t>版本。在本节中，从下到上分别介</w:t>
      </w:r>
      <w:r w:rsidRPr="003764F9">
        <w:rPr>
          <w:rFonts w:hint="eastAsia"/>
        </w:rPr>
        <w:lastRenderedPageBreak/>
        <w:t>绍了六个层。</w:t>
      </w:r>
    </w:p>
    <w:p w14:paraId="2B876A4B" w14:textId="175D9AB2" w:rsidR="003764F9" w:rsidRDefault="003764F9" w:rsidP="00183BF4">
      <w:pPr>
        <w:ind w:firstLineChars="200" w:firstLine="480"/>
      </w:pPr>
      <w:r w:rsidRPr="003764F9">
        <w:rPr>
          <w:rFonts w:hint="eastAsia"/>
        </w:rPr>
        <w:t>通信层负责所有无人机和地面控制站之间的消息传输，地面控制站是所有其他层的基础。</w:t>
      </w:r>
      <w:r w:rsidRPr="003764F9">
        <w:rPr>
          <w:rFonts w:hint="eastAsia"/>
        </w:rPr>
        <w:t>ROS</w:t>
      </w:r>
      <w:r w:rsidRPr="003764F9">
        <w:rPr>
          <w:rFonts w:hint="eastAsia"/>
        </w:rPr>
        <w:t>、</w:t>
      </w:r>
      <w:proofErr w:type="spellStart"/>
      <w:r w:rsidRPr="003764F9">
        <w:rPr>
          <w:rFonts w:hint="eastAsia"/>
        </w:rPr>
        <w:t>MAVLink</w:t>
      </w:r>
      <w:proofErr w:type="spellEnd"/>
      <w:r w:rsidRPr="003764F9">
        <w:rPr>
          <w:rFonts w:hint="eastAsia"/>
        </w:rPr>
        <w:t>和</w:t>
      </w:r>
      <w:r w:rsidRPr="003764F9">
        <w:rPr>
          <w:rFonts w:hint="eastAsia"/>
        </w:rPr>
        <w:t>MAVROS</w:t>
      </w:r>
      <w:r w:rsidRPr="003764F9">
        <w:rPr>
          <w:rFonts w:hint="eastAsia"/>
        </w:rPr>
        <w:t>在通信层提供消息传递。为了便于用户使用，</w:t>
      </w:r>
      <w:proofErr w:type="spellStart"/>
      <w:r w:rsidRPr="003764F9">
        <w:rPr>
          <w:rFonts w:hint="eastAsia"/>
        </w:rPr>
        <w:t>XTDrone</w:t>
      </w:r>
      <w:proofErr w:type="spellEnd"/>
      <w:r w:rsidRPr="003764F9">
        <w:rPr>
          <w:rFonts w:hint="eastAsia"/>
        </w:rPr>
        <w:t>封装了复杂的协议</w:t>
      </w:r>
      <w:r w:rsidR="00212950">
        <w:rPr>
          <w:rFonts w:hint="eastAsia"/>
        </w:rPr>
        <w:t>和通信</w:t>
      </w:r>
      <w:r w:rsidRPr="003764F9">
        <w:rPr>
          <w:rFonts w:hint="eastAsia"/>
        </w:rPr>
        <w:t>，并标准化了主题名称。开发人员可以方便地在其设计的模块中订阅和发布所需的主题。</w:t>
      </w:r>
    </w:p>
    <w:p w14:paraId="642337D9" w14:textId="5FC80E1C" w:rsidR="003764F9" w:rsidRDefault="003764F9" w:rsidP="001270D7">
      <w:pPr>
        <w:ind w:firstLineChars="200" w:firstLine="480"/>
      </w:pPr>
      <w:r w:rsidRPr="003764F9">
        <w:rPr>
          <w:rFonts w:hint="eastAsia"/>
        </w:rPr>
        <w:t>模拟器层提供无人机动态模型、传感器、场景和其他类型的机器人，所有这些都是可定制的，因此开发人员可以修改空气动力学模型，或根据需要向无人机添加多个摄像头。此外，为了在早期开发快速算法，提供了一个基于</w:t>
      </w:r>
      <w:r w:rsidRPr="003764F9">
        <w:rPr>
          <w:rFonts w:hint="eastAsia"/>
        </w:rPr>
        <w:t>Matplotlib</w:t>
      </w:r>
      <w:r w:rsidRPr="003764F9">
        <w:rPr>
          <w:rFonts w:hint="eastAsia"/>
        </w:rPr>
        <w:t>的简化模拟器。参考文献</w:t>
      </w:r>
      <w:r w:rsidR="001270D7">
        <w:fldChar w:fldCharType="begin"/>
      </w:r>
      <w:r w:rsidR="001270D7">
        <w:instrText xml:space="preserve"> </w:instrText>
      </w:r>
      <w:r w:rsidR="001270D7">
        <w:rPr>
          <w:rFonts w:hint="eastAsia"/>
        </w:rPr>
        <w:instrText>REF _Ref105784594 \r \h</w:instrText>
      </w:r>
      <w:r w:rsidR="001270D7">
        <w:instrText xml:space="preserve"> </w:instrText>
      </w:r>
      <w:r w:rsidR="001270D7">
        <w:fldChar w:fldCharType="separate"/>
      </w:r>
      <w:r w:rsidR="001270D7">
        <w:t xml:space="preserve">[2] </w:t>
      </w:r>
      <w:r w:rsidR="001270D7">
        <w:fldChar w:fldCharType="end"/>
      </w:r>
      <w:r w:rsidRPr="003764F9">
        <w:rPr>
          <w:rFonts w:hint="eastAsia"/>
        </w:rPr>
        <w:t>提供了有关该层的更多详细信息。</w:t>
      </w:r>
    </w:p>
    <w:p w14:paraId="43B492E4" w14:textId="67386404" w:rsidR="00374155" w:rsidRDefault="00374155" w:rsidP="00183BF4">
      <w:pPr>
        <w:ind w:firstLineChars="200" w:firstLine="480"/>
      </w:pPr>
      <w:r w:rsidRPr="00374155">
        <w:t>底层控制层完全基于</w:t>
      </w:r>
      <w:r w:rsidRPr="00374155">
        <w:t>PX4</w:t>
      </w:r>
      <w:r w:rsidRPr="00374155">
        <w:t>软件在环，包含状态估计和底层控制，如位置控制、姿态控制和飞行模式。</w:t>
      </w:r>
      <w:proofErr w:type="spellStart"/>
      <w:r w:rsidRPr="00374155">
        <w:t>XTDrone</w:t>
      </w:r>
      <w:proofErr w:type="spellEnd"/>
      <w:r w:rsidRPr="00374155">
        <w:t>更多地关注高级控制层和协调层，开发人员只需使用这一层，无需额外修改。</w:t>
      </w:r>
      <w:r w:rsidR="00E87640">
        <w:rPr>
          <w:rFonts w:hint="eastAsia"/>
        </w:rPr>
        <w:t>但如果</w:t>
      </w:r>
      <w:r w:rsidRPr="00374155">
        <w:t>要在</w:t>
      </w:r>
      <w:r w:rsidR="00E87640">
        <w:rPr>
          <w:rFonts w:hint="eastAsia"/>
        </w:rPr>
        <w:t>底层控制</w:t>
      </w:r>
      <w:r w:rsidRPr="00374155">
        <w:t>层开发算法，开发人员</w:t>
      </w:r>
      <w:r w:rsidR="00E87640">
        <w:rPr>
          <w:rFonts w:hint="eastAsia"/>
        </w:rPr>
        <w:t>则</w:t>
      </w:r>
      <w:r w:rsidRPr="00374155">
        <w:t>需要熟悉</w:t>
      </w:r>
      <w:r w:rsidRPr="00374155">
        <w:t>PX4</w:t>
      </w:r>
      <w:r w:rsidR="001439DF">
        <w:rPr>
          <w:rFonts w:hint="eastAsia"/>
        </w:rPr>
        <w:t>软件</w:t>
      </w:r>
      <w:r w:rsidRPr="00374155">
        <w:t>。</w:t>
      </w:r>
    </w:p>
    <w:p w14:paraId="7D57CDD0" w14:textId="40C4C0F6" w:rsidR="00374155" w:rsidRDefault="00374155" w:rsidP="00183BF4">
      <w:pPr>
        <w:ind w:firstLineChars="200" w:firstLine="480"/>
      </w:pPr>
      <w:r w:rsidRPr="00374155">
        <w:t>高级控制层包含感知和运动规划。它是单</w:t>
      </w:r>
      <w:r w:rsidR="00757720">
        <w:rPr>
          <w:rFonts w:hint="eastAsia"/>
        </w:rPr>
        <w:t>架</w:t>
      </w:r>
      <w:r w:rsidRPr="00374155">
        <w:t>无人机</w:t>
      </w:r>
      <w:r w:rsidR="008D6AB0">
        <w:rPr>
          <w:rFonts w:hint="eastAsia"/>
        </w:rPr>
        <w:t>实现</w:t>
      </w:r>
      <w:r w:rsidRPr="00374155">
        <w:t>智能</w:t>
      </w:r>
      <w:r w:rsidR="008D6AB0">
        <w:rPr>
          <w:rFonts w:hint="eastAsia"/>
        </w:rPr>
        <w:t>化</w:t>
      </w:r>
      <w:r w:rsidRPr="00374155">
        <w:t>的关键层。目标检测与跟踪、避障等都在这一层。一些</w:t>
      </w:r>
      <w:r w:rsidR="00A44B09">
        <w:rPr>
          <w:rFonts w:hint="eastAsia"/>
        </w:rPr>
        <w:t>仿真实验</w:t>
      </w:r>
      <w:r w:rsidRPr="00374155">
        <w:t>已经在</w:t>
      </w:r>
      <w:proofErr w:type="spellStart"/>
      <w:r w:rsidRPr="00374155">
        <w:t>XTDrone</w:t>
      </w:r>
      <w:proofErr w:type="spellEnd"/>
      <w:r w:rsidRPr="00374155">
        <w:t>中实现，开发人员可以根据需要</w:t>
      </w:r>
      <w:r w:rsidR="00F43149">
        <w:rPr>
          <w:rFonts w:hint="eastAsia"/>
        </w:rPr>
        <w:t>进行</w:t>
      </w:r>
      <w:r w:rsidRPr="00374155">
        <w:t>修改或重写。对于无人机群，该层</w:t>
      </w:r>
      <w:r w:rsidR="007C28C3">
        <w:rPr>
          <w:rFonts w:hint="eastAsia"/>
        </w:rPr>
        <w:t>负责接收</w:t>
      </w:r>
      <w:r w:rsidRPr="00374155">
        <w:t>协调层分配的任务，然后</w:t>
      </w:r>
      <w:r w:rsidR="007C28C3">
        <w:rPr>
          <w:rFonts w:hint="eastAsia"/>
        </w:rPr>
        <w:t>指示</w:t>
      </w:r>
      <w:r w:rsidRPr="00374155">
        <w:t>每个无人机完成</w:t>
      </w:r>
      <w:r w:rsidR="002E59B2">
        <w:rPr>
          <w:rFonts w:hint="eastAsia"/>
        </w:rPr>
        <w:t>各自的</w:t>
      </w:r>
      <w:r w:rsidRPr="00374155">
        <w:t>任务。</w:t>
      </w:r>
    </w:p>
    <w:p w14:paraId="2AF62C7A" w14:textId="039127CF" w:rsidR="00374155" w:rsidRDefault="00374155" w:rsidP="00183BF4">
      <w:pPr>
        <w:ind w:firstLineChars="200" w:firstLine="480"/>
      </w:pPr>
      <w:r w:rsidRPr="00374155">
        <w:rPr>
          <w:rFonts w:hint="eastAsia"/>
        </w:rPr>
        <w:t>协调层负责无人机之间的任务协调协商（如任务分配）</w:t>
      </w:r>
      <w:r w:rsidR="00A91A67">
        <w:rPr>
          <w:rFonts w:hint="eastAsia"/>
        </w:rPr>
        <w:t>等</w:t>
      </w:r>
      <w:r w:rsidRPr="00374155">
        <w:rPr>
          <w:rFonts w:hint="eastAsia"/>
        </w:rPr>
        <w:t>相关任务。它将整个任务划分为不同的小任务，然后将它们发送到高级控制层。该层非常灵活，根据不同的任务和协调策略，可能包含不同的模块。例如，在编队演示（第</w:t>
      </w:r>
      <w:r w:rsidRPr="00374155">
        <w:rPr>
          <w:rFonts w:hint="eastAsia"/>
        </w:rPr>
        <w:t>4</w:t>
      </w:r>
      <w:r w:rsidRPr="00374155">
        <w:rPr>
          <w:rFonts w:hint="eastAsia"/>
        </w:rPr>
        <w:t>节和第</w:t>
      </w:r>
      <w:r w:rsidRPr="00374155">
        <w:rPr>
          <w:rFonts w:hint="eastAsia"/>
        </w:rPr>
        <w:t>5</w:t>
      </w:r>
      <w:r w:rsidRPr="00374155">
        <w:rPr>
          <w:rFonts w:hint="eastAsia"/>
        </w:rPr>
        <w:t>节）中，任务分配和</w:t>
      </w:r>
      <w:r w:rsidR="00DE4DE7">
        <w:rPr>
          <w:rFonts w:hint="eastAsia"/>
        </w:rPr>
        <w:t>一致性</w:t>
      </w:r>
      <w:r w:rsidRPr="00374155">
        <w:rPr>
          <w:rFonts w:hint="eastAsia"/>
        </w:rPr>
        <w:t>控制器位于该层。</w:t>
      </w:r>
    </w:p>
    <w:p w14:paraId="39BCDED7" w14:textId="7C86B0D9" w:rsidR="00374155" w:rsidRDefault="00374155" w:rsidP="00183BF4">
      <w:pPr>
        <w:ind w:firstLineChars="200" w:firstLine="480"/>
      </w:pPr>
      <w:r w:rsidRPr="00374155">
        <w:rPr>
          <w:rFonts w:hint="eastAsia"/>
        </w:rPr>
        <w:t>人机交互层是开发人员控制和</w:t>
      </w:r>
      <w:r w:rsidR="00261995">
        <w:rPr>
          <w:rFonts w:hint="eastAsia"/>
        </w:rPr>
        <w:t>监视</w:t>
      </w:r>
      <w:r w:rsidRPr="00374155">
        <w:rPr>
          <w:rFonts w:hint="eastAsia"/>
        </w:rPr>
        <w:t>无人机群的界面。对于无人机，典型的人机界面是地面控制站</w:t>
      </w:r>
      <w:r w:rsidR="00DE5D1E">
        <w:rPr>
          <w:rFonts w:hint="eastAsia"/>
        </w:rPr>
        <w:t>；</w:t>
      </w:r>
      <w:r w:rsidRPr="00374155">
        <w:rPr>
          <w:rFonts w:hint="eastAsia"/>
        </w:rPr>
        <w:t>具体而言，</w:t>
      </w:r>
      <w:proofErr w:type="spellStart"/>
      <w:r w:rsidRPr="00374155">
        <w:rPr>
          <w:rFonts w:hint="eastAsia"/>
        </w:rPr>
        <w:t>XTDrone</w:t>
      </w:r>
      <w:proofErr w:type="spellEnd"/>
      <w:r w:rsidRPr="00374155">
        <w:rPr>
          <w:rFonts w:hint="eastAsia"/>
        </w:rPr>
        <w:t>使用</w:t>
      </w:r>
      <w:proofErr w:type="spellStart"/>
      <w:r w:rsidRPr="00374155">
        <w:rPr>
          <w:rFonts w:hint="eastAsia"/>
        </w:rPr>
        <w:t>QGroundControl</w:t>
      </w:r>
      <w:proofErr w:type="spellEnd"/>
      <w:r w:rsidRPr="00374155">
        <w:rPr>
          <w:rFonts w:hint="eastAsia"/>
        </w:rPr>
        <w:t>，如图</w:t>
      </w:r>
      <w:r w:rsidRPr="00374155">
        <w:rPr>
          <w:rFonts w:hint="eastAsia"/>
        </w:rPr>
        <w:t>2</w:t>
      </w:r>
      <w:r w:rsidRPr="00374155">
        <w:rPr>
          <w:rFonts w:hint="eastAsia"/>
        </w:rPr>
        <w:t>（</w:t>
      </w:r>
      <w:r w:rsidRPr="00374155">
        <w:rPr>
          <w:rFonts w:hint="eastAsia"/>
        </w:rPr>
        <w:t>a</w:t>
      </w:r>
      <w:r w:rsidRPr="00374155">
        <w:rPr>
          <w:rFonts w:hint="eastAsia"/>
        </w:rPr>
        <w:t>）所示</w:t>
      </w:r>
      <w:r w:rsidR="00DE5D1E">
        <w:rPr>
          <w:rFonts w:hint="eastAsia"/>
        </w:rPr>
        <w:t>，除此之外，还有</w:t>
      </w:r>
      <w:r w:rsidR="00DE5D1E">
        <w:rPr>
          <w:rFonts w:hint="eastAsia"/>
        </w:rPr>
        <w:t>Mission</w:t>
      </w:r>
      <w:r w:rsidR="00DE5D1E">
        <w:t xml:space="preserve"> </w:t>
      </w:r>
      <w:r w:rsidR="00DE5D1E">
        <w:rPr>
          <w:rFonts w:hint="eastAsia"/>
        </w:rPr>
        <w:t>Planner</w:t>
      </w:r>
      <w:r w:rsidR="00DE5D1E">
        <w:rPr>
          <w:rFonts w:hint="eastAsia"/>
        </w:rPr>
        <w:t>等</w:t>
      </w:r>
      <w:r w:rsidRPr="00374155">
        <w:rPr>
          <w:rFonts w:hint="eastAsia"/>
        </w:rPr>
        <w:t>。</w:t>
      </w:r>
      <w:proofErr w:type="spellStart"/>
      <w:r w:rsidRPr="00374155">
        <w:rPr>
          <w:rFonts w:hint="eastAsia"/>
        </w:rPr>
        <w:t>QGroundControl</w:t>
      </w:r>
      <w:proofErr w:type="spellEnd"/>
      <w:r w:rsidRPr="00374155">
        <w:rPr>
          <w:rFonts w:hint="eastAsia"/>
        </w:rPr>
        <w:t>通过</w:t>
      </w:r>
      <w:proofErr w:type="spellStart"/>
      <w:r w:rsidRPr="00374155">
        <w:rPr>
          <w:rFonts w:hint="eastAsia"/>
        </w:rPr>
        <w:t>MAVLink</w:t>
      </w:r>
      <w:proofErr w:type="spellEnd"/>
      <w:r w:rsidRPr="00374155">
        <w:rPr>
          <w:rFonts w:hint="eastAsia"/>
        </w:rPr>
        <w:t>与</w:t>
      </w:r>
      <w:r w:rsidRPr="00374155">
        <w:rPr>
          <w:rFonts w:hint="eastAsia"/>
        </w:rPr>
        <w:t>PX4 SITL</w:t>
      </w:r>
      <w:r w:rsidRPr="00374155">
        <w:rPr>
          <w:rFonts w:hint="eastAsia"/>
        </w:rPr>
        <w:t>通信，开发人员可以监控和调整底层控制层的参数和目标。除了底层之外，协调层和高层还通过一套基于</w:t>
      </w:r>
      <w:r w:rsidRPr="00374155">
        <w:rPr>
          <w:rFonts w:hint="eastAsia"/>
        </w:rPr>
        <w:t>ROS</w:t>
      </w:r>
      <w:r w:rsidRPr="00374155">
        <w:rPr>
          <w:rFonts w:hint="eastAsia"/>
        </w:rPr>
        <w:t>的工具进行控制和监控，例如可定制的键盘控制器，如图</w:t>
      </w:r>
      <w:r w:rsidRPr="00374155">
        <w:rPr>
          <w:rFonts w:hint="eastAsia"/>
        </w:rPr>
        <w:t>2</w:t>
      </w:r>
      <w:r w:rsidRPr="00374155">
        <w:rPr>
          <w:rFonts w:hint="eastAsia"/>
        </w:rPr>
        <w:t>（</w:t>
      </w:r>
      <w:r w:rsidRPr="00374155">
        <w:rPr>
          <w:rFonts w:hint="eastAsia"/>
        </w:rPr>
        <w:t>b</w:t>
      </w:r>
      <w:r w:rsidRPr="00374155">
        <w:rPr>
          <w:rFonts w:hint="eastAsia"/>
        </w:rPr>
        <w:t>）、</w:t>
      </w:r>
      <w:proofErr w:type="spellStart"/>
      <w:r w:rsidRPr="00374155">
        <w:rPr>
          <w:rFonts w:hint="eastAsia"/>
        </w:rPr>
        <w:t>rviz</w:t>
      </w:r>
      <w:proofErr w:type="spellEnd"/>
      <w:r w:rsidRPr="00374155">
        <w:rPr>
          <w:rFonts w:hint="eastAsia"/>
        </w:rPr>
        <w:t>和</w:t>
      </w:r>
      <w:proofErr w:type="spellStart"/>
      <w:r w:rsidRPr="00374155">
        <w:rPr>
          <w:rFonts w:hint="eastAsia"/>
        </w:rPr>
        <w:t>rqt</w:t>
      </w:r>
      <w:proofErr w:type="spellEnd"/>
      <w:r w:rsidRPr="00374155">
        <w:rPr>
          <w:rFonts w:hint="eastAsia"/>
        </w:rPr>
        <w:t>所示。此外，日志记录</w:t>
      </w:r>
      <w:r w:rsidR="008C3B60">
        <w:rPr>
          <w:rFonts w:hint="eastAsia"/>
        </w:rPr>
        <w:t>也可以用于</w:t>
      </w:r>
      <w:r w:rsidRPr="00374155">
        <w:rPr>
          <w:rFonts w:hint="eastAsia"/>
        </w:rPr>
        <w:t>分析算法和调</w:t>
      </w:r>
      <w:r w:rsidRPr="00374155">
        <w:rPr>
          <w:rFonts w:hint="eastAsia"/>
        </w:rPr>
        <w:lastRenderedPageBreak/>
        <w:t>试</w:t>
      </w:r>
      <w:r>
        <w:rPr>
          <w:rFonts w:hint="eastAsia"/>
        </w:rPr>
        <w:t>。</w:t>
      </w:r>
    </w:p>
    <w:p w14:paraId="7D5176BC" w14:textId="77777777" w:rsidR="00183385" w:rsidRPr="003764F9" w:rsidRDefault="00183385" w:rsidP="00183BF4">
      <w:pPr>
        <w:ind w:firstLineChars="200" w:firstLine="480"/>
      </w:pPr>
    </w:p>
    <w:p w14:paraId="2A21D18B" w14:textId="1ECF0963" w:rsidR="00DC782B" w:rsidRDefault="00DC782B" w:rsidP="00E87F23">
      <w:pPr>
        <w:pStyle w:val="a5"/>
      </w:pPr>
      <w:r>
        <w:rPr>
          <w:rFonts w:hint="eastAsia"/>
        </w:rPr>
        <w:t>协同搜索仿真</w:t>
      </w:r>
    </w:p>
    <w:p w14:paraId="07A7D8A2" w14:textId="77338E80" w:rsidR="00374155" w:rsidRDefault="00374155" w:rsidP="00183BF4">
      <w:pPr>
        <w:ind w:firstLineChars="200" w:firstLine="480"/>
      </w:pPr>
      <w:r w:rsidRPr="00374155">
        <w:rPr>
          <w:rFonts w:hint="eastAsia"/>
        </w:rPr>
        <w:t>本节实现了多无人机协同搜索。我们通过</w:t>
      </w:r>
      <w:proofErr w:type="spellStart"/>
      <w:r w:rsidRPr="00374155">
        <w:rPr>
          <w:rFonts w:hint="eastAsia"/>
        </w:rPr>
        <w:t>QGroundControl</w:t>
      </w:r>
      <w:proofErr w:type="spellEnd"/>
      <w:r w:rsidRPr="00374155">
        <w:rPr>
          <w:rFonts w:hint="eastAsia"/>
        </w:rPr>
        <w:t>规划了六架无人机的轨迹，每架无人机的低级控制器</w:t>
      </w:r>
      <w:r w:rsidR="00350353">
        <w:rPr>
          <w:rFonts w:hint="eastAsia"/>
        </w:rPr>
        <w:t>负责</w:t>
      </w:r>
      <w:r w:rsidRPr="00374155">
        <w:rPr>
          <w:rFonts w:hint="eastAsia"/>
        </w:rPr>
        <w:t>跟踪期望的轨迹，高级控制器</w:t>
      </w:r>
      <w:r w:rsidR="00350353">
        <w:rPr>
          <w:rFonts w:hint="eastAsia"/>
        </w:rPr>
        <w:t>则负责</w:t>
      </w:r>
      <w:r w:rsidRPr="00374155">
        <w:rPr>
          <w:rFonts w:hint="eastAsia"/>
        </w:rPr>
        <w:t>检测目标物体。</w:t>
      </w:r>
    </w:p>
    <w:p w14:paraId="76CE62E3" w14:textId="22E4C201" w:rsidR="00374155" w:rsidRDefault="00374155" w:rsidP="00C6392B">
      <w:pPr>
        <w:ind w:firstLineChars="200" w:firstLine="480"/>
      </w:pPr>
      <w:r w:rsidRPr="00374155">
        <w:rPr>
          <w:rFonts w:hint="eastAsia"/>
        </w:rPr>
        <w:t>任务的目标是在一个大的区域内搜索一个人。</w:t>
      </w:r>
      <w:r w:rsidRPr="00374155">
        <w:rPr>
          <w:rFonts w:hint="eastAsia"/>
        </w:rPr>
        <w:t>YoloV3</w:t>
      </w:r>
      <w:r w:rsidRPr="00374155">
        <w:rPr>
          <w:rFonts w:hint="eastAsia"/>
        </w:rPr>
        <w:t>网络</w:t>
      </w:r>
      <w:r w:rsidR="00AA758A">
        <w:fldChar w:fldCharType="begin"/>
      </w:r>
      <w:r w:rsidR="00AA758A">
        <w:instrText xml:space="preserve"> </w:instrText>
      </w:r>
      <w:r w:rsidR="00AA758A">
        <w:rPr>
          <w:rFonts w:hint="eastAsia"/>
        </w:rPr>
        <w:instrText>REF _Ref105785901 \r \h</w:instrText>
      </w:r>
      <w:r w:rsidR="00AA758A">
        <w:instrText xml:space="preserve"> </w:instrText>
      </w:r>
      <w:r w:rsidR="00AA758A">
        <w:fldChar w:fldCharType="separate"/>
      </w:r>
      <w:r w:rsidR="00AA758A">
        <w:t xml:space="preserve">[4] </w:t>
      </w:r>
      <w:r w:rsidR="00AA758A">
        <w:fldChar w:fldCharType="end"/>
      </w:r>
      <w:r w:rsidRPr="00374155">
        <w:rPr>
          <w:rFonts w:hint="eastAsia"/>
        </w:rPr>
        <w:t>事先经过培训，并部署在高级控制器层中。为了在较宽的区域内进行搜索，一种简单而有效的方法是将该区域划分为六个不重叠的区域。每个</w:t>
      </w:r>
      <w:r w:rsidRPr="00374155">
        <w:rPr>
          <w:rFonts w:hint="eastAsia"/>
        </w:rPr>
        <w:t>UAV</w:t>
      </w:r>
      <w:r w:rsidRPr="00374155">
        <w:rPr>
          <w:rFonts w:hint="eastAsia"/>
        </w:rPr>
        <w:t>搜索一个区域并检测目标物体。通过在</w:t>
      </w:r>
      <w:proofErr w:type="spellStart"/>
      <w:r w:rsidRPr="00374155">
        <w:rPr>
          <w:rFonts w:hint="eastAsia"/>
        </w:rPr>
        <w:t>QGroundControl</w:t>
      </w:r>
      <w:proofErr w:type="spellEnd"/>
      <w:r w:rsidRPr="00374155">
        <w:rPr>
          <w:rFonts w:hint="eastAsia"/>
        </w:rPr>
        <w:t>中设置和上传航路点，如图</w:t>
      </w:r>
      <w:r w:rsidRPr="00374155">
        <w:rPr>
          <w:rFonts w:hint="eastAsia"/>
        </w:rPr>
        <w:t>2</w:t>
      </w:r>
      <w:r w:rsidRPr="00374155">
        <w:rPr>
          <w:rFonts w:hint="eastAsia"/>
        </w:rPr>
        <w:t>（</w:t>
      </w:r>
      <w:r w:rsidRPr="00374155">
        <w:rPr>
          <w:rFonts w:hint="eastAsia"/>
        </w:rPr>
        <w:t>a</w:t>
      </w:r>
      <w:r w:rsidRPr="00374155">
        <w:rPr>
          <w:rFonts w:hint="eastAsia"/>
        </w:rPr>
        <w:t>）所示，每个</w:t>
      </w:r>
      <w:r w:rsidRPr="00374155">
        <w:rPr>
          <w:rFonts w:hint="eastAsia"/>
        </w:rPr>
        <w:t>UAV</w:t>
      </w:r>
      <w:r w:rsidRPr="00374155">
        <w:rPr>
          <w:rFonts w:hint="eastAsia"/>
        </w:rPr>
        <w:t>的低层</w:t>
      </w:r>
      <w:r w:rsidR="00AA758A">
        <w:rPr>
          <w:rFonts w:hint="eastAsia"/>
        </w:rPr>
        <w:t>控制器</w:t>
      </w:r>
      <w:r w:rsidRPr="00374155">
        <w:rPr>
          <w:rFonts w:hint="eastAsia"/>
        </w:rPr>
        <w:t>跟踪所需的飞行轨迹，同时，</w:t>
      </w:r>
      <w:r w:rsidRPr="00374155">
        <w:rPr>
          <w:rFonts w:hint="eastAsia"/>
        </w:rPr>
        <w:t>YoloV3</w:t>
      </w:r>
      <w:r w:rsidR="00AA758A">
        <w:rPr>
          <w:rFonts w:hint="eastAsia"/>
        </w:rPr>
        <w:t>开始</w:t>
      </w:r>
      <w:r w:rsidRPr="00374155">
        <w:rPr>
          <w:rFonts w:hint="eastAsia"/>
        </w:rPr>
        <w:t>工作，如图</w:t>
      </w:r>
      <w:r w:rsidRPr="00374155">
        <w:rPr>
          <w:rFonts w:hint="eastAsia"/>
        </w:rPr>
        <w:t>3</w:t>
      </w:r>
      <w:r w:rsidRPr="00374155">
        <w:rPr>
          <w:rFonts w:hint="eastAsia"/>
        </w:rPr>
        <w:t>所示。最后，</w:t>
      </w:r>
      <w:r w:rsidRPr="00374155">
        <w:rPr>
          <w:rFonts w:hint="eastAsia"/>
        </w:rPr>
        <w:t>5</w:t>
      </w:r>
      <w:r w:rsidRPr="00374155">
        <w:rPr>
          <w:rFonts w:hint="eastAsia"/>
        </w:rPr>
        <w:t>号无人机检测到人类，任务完成。</w:t>
      </w:r>
    </w:p>
    <w:p w14:paraId="7AFEC1E8" w14:textId="77777777" w:rsidR="00295AC1" w:rsidRPr="00374155" w:rsidRDefault="00295AC1" w:rsidP="00374155"/>
    <w:p w14:paraId="42A43E39" w14:textId="72787032" w:rsidR="00E87F23" w:rsidRDefault="00DC782B" w:rsidP="00E87F23">
      <w:pPr>
        <w:pStyle w:val="a5"/>
      </w:pPr>
      <w:r>
        <w:rPr>
          <w:rFonts w:hint="eastAsia"/>
        </w:rPr>
        <w:t>分布式无人机编队设计</w:t>
      </w:r>
    </w:p>
    <w:p w14:paraId="11752980" w14:textId="04038061" w:rsidR="00374155" w:rsidRDefault="00374155" w:rsidP="00183BF4">
      <w:pPr>
        <w:ind w:firstLineChars="200" w:firstLine="480"/>
      </w:pPr>
      <w:r w:rsidRPr="00374155">
        <w:rPr>
          <w:rFonts w:hint="eastAsia"/>
        </w:rPr>
        <w:t>本节介绍了分布式无人机编队控制的设计。设计了一致性控制器、任务分配策略和避障算法。编队</w:t>
      </w:r>
      <w:r w:rsidR="00AD0C71">
        <w:rPr>
          <w:rFonts w:hint="eastAsia"/>
        </w:rPr>
        <w:t>使用集中式策略，设置领队</w:t>
      </w:r>
      <w:r w:rsidRPr="00374155">
        <w:rPr>
          <w:rFonts w:hint="eastAsia"/>
        </w:rPr>
        <w:t>。首先，领</w:t>
      </w:r>
      <w:r w:rsidR="00AD0C71">
        <w:rPr>
          <w:rFonts w:hint="eastAsia"/>
        </w:rPr>
        <w:t>队</w:t>
      </w:r>
      <w:r w:rsidRPr="00374155">
        <w:rPr>
          <w:rFonts w:hint="eastAsia"/>
        </w:rPr>
        <w:t>将任务分配给所有</w:t>
      </w:r>
      <w:r w:rsidR="00EB74A0">
        <w:rPr>
          <w:rFonts w:hint="eastAsia"/>
        </w:rPr>
        <w:t>子无人机</w:t>
      </w:r>
      <w:r w:rsidRPr="00374155">
        <w:rPr>
          <w:rFonts w:hint="eastAsia"/>
        </w:rPr>
        <w:t>。然后，对于每个</w:t>
      </w:r>
      <w:r w:rsidR="004753B6">
        <w:rPr>
          <w:rFonts w:hint="eastAsia"/>
        </w:rPr>
        <w:t>子无人机</w:t>
      </w:r>
      <w:r w:rsidRPr="00374155">
        <w:rPr>
          <w:rFonts w:hint="eastAsia"/>
        </w:rPr>
        <w:t>，</w:t>
      </w:r>
      <w:r w:rsidR="007A37B3">
        <w:rPr>
          <w:rFonts w:hint="eastAsia"/>
        </w:rPr>
        <w:t>一致</w:t>
      </w:r>
      <w:r w:rsidRPr="00374155">
        <w:rPr>
          <w:rFonts w:hint="eastAsia"/>
        </w:rPr>
        <w:t>控制器和避障模块的输出速度被合成为高级控制层中的期望速度。然后将所需的速度发送到低层控制层。最后，实现了所需的编队。</w:t>
      </w:r>
    </w:p>
    <w:p w14:paraId="22167BB8" w14:textId="6E49D932" w:rsidR="00374155" w:rsidRDefault="00374155" w:rsidP="00183BF4">
      <w:pPr>
        <w:ind w:firstLineChars="200" w:firstLine="480"/>
      </w:pPr>
      <w:r w:rsidRPr="00374155">
        <w:rPr>
          <w:rFonts w:hint="eastAsia"/>
        </w:rPr>
        <w:t>我们将编队重构视为一种任务分配</w:t>
      </w:r>
      <w:r w:rsidR="00BB2A68">
        <w:rPr>
          <w:rFonts w:hint="eastAsia"/>
        </w:rPr>
        <w:t>的模式</w:t>
      </w:r>
      <w:r w:rsidRPr="00374155">
        <w:rPr>
          <w:rFonts w:hint="eastAsia"/>
        </w:rPr>
        <w:t>，在改变编队</w:t>
      </w:r>
      <w:r w:rsidR="00612EDE">
        <w:rPr>
          <w:rFonts w:hint="eastAsia"/>
        </w:rPr>
        <w:t>队形</w:t>
      </w:r>
      <w:r w:rsidRPr="00374155">
        <w:rPr>
          <w:rFonts w:hint="eastAsia"/>
        </w:rPr>
        <w:t>时，将不同的无人机置于不同的编队位置，以获得最短的总距离。我们采用</w:t>
      </w:r>
      <w:r w:rsidRPr="00374155">
        <w:rPr>
          <w:rFonts w:hint="eastAsia"/>
        </w:rPr>
        <w:t>Kuhn-</w:t>
      </w:r>
      <w:proofErr w:type="spellStart"/>
      <w:r w:rsidRPr="00374155">
        <w:rPr>
          <w:rFonts w:hint="eastAsia"/>
        </w:rPr>
        <w:t>Munkres</w:t>
      </w:r>
      <w:proofErr w:type="spellEnd"/>
      <w:r w:rsidRPr="00374155">
        <w:rPr>
          <w:rFonts w:hint="eastAsia"/>
        </w:rPr>
        <w:t>（</w:t>
      </w:r>
      <w:r w:rsidRPr="00374155">
        <w:rPr>
          <w:rFonts w:hint="eastAsia"/>
        </w:rPr>
        <w:t>K-M</w:t>
      </w:r>
      <w:r w:rsidRPr="00374155">
        <w:rPr>
          <w:rFonts w:hint="eastAsia"/>
        </w:rPr>
        <w:t>）算法进行任务分配。由于每个无人机都可以获得当前编队偏移和目标编队偏移，因此我们将其设置为一个二部图。图形的每个权重是当前编队偏移和目标编队偏移之间的距离（实际上变为负值）。用</w:t>
      </w:r>
      <w:r w:rsidRPr="00374155">
        <w:rPr>
          <w:rFonts w:hint="eastAsia"/>
        </w:rPr>
        <w:t>KM</w:t>
      </w:r>
      <w:r w:rsidRPr="00374155">
        <w:rPr>
          <w:rFonts w:hint="eastAsia"/>
        </w:rPr>
        <w:t>算法求解的分配以最短的总距离获得最佳的总体性能</w:t>
      </w:r>
      <w:r w:rsidR="001E0552">
        <w:fldChar w:fldCharType="begin"/>
      </w:r>
      <w:r w:rsidR="001E0552">
        <w:instrText xml:space="preserve"> </w:instrText>
      </w:r>
      <w:r w:rsidR="001E0552">
        <w:rPr>
          <w:rFonts w:hint="eastAsia"/>
        </w:rPr>
        <w:instrText>REF _Ref105786492 \r \h</w:instrText>
      </w:r>
      <w:r w:rsidR="001E0552">
        <w:instrText xml:space="preserve"> </w:instrText>
      </w:r>
      <w:r w:rsidR="001E0552">
        <w:fldChar w:fldCharType="separate"/>
      </w:r>
      <w:r w:rsidR="001E0552">
        <w:t xml:space="preserve">[5] </w:t>
      </w:r>
      <w:r w:rsidR="001E0552">
        <w:fldChar w:fldCharType="end"/>
      </w:r>
      <w:r w:rsidRPr="00374155">
        <w:rPr>
          <w:rFonts w:hint="eastAsia"/>
        </w:rPr>
        <w:t>。例如，对于从“</w:t>
      </w:r>
      <w:r w:rsidRPr="00374155">
        <w:rPr>
          <w:rFonts w:hint="eastAsia"/>
        </w:rPr>
        <w:t>T</w:t>
      </w:r>
      <w:r w:rsidRPr="00374155">
        <w:rPr>
          <w:rFonts w:hint="eastAsia"/>
        </w:rPr>
        <w:t>”到“</w:t>
      </w:r>
      <w:r w:rsidRPr="00374155">
        <w:rPr>
          <w:rFonts w:hint="eastAsia"/>
        </w:rPr>
        <w:t>diamond</w:t>
      </w:r>
      <w:r w:rsidRPr="00374155">
        <w:rPr>
          <w:rFonts w:hint="eastAsia"/>
        </w:rPr>
        <w:t>”的编队重构，</w:t>
      </w:r>
      <w:r w:rsidRPr="00374155">
        <w:rPr>
          <w:rFonts w:hint="eastAsia"/>
        </w:rPr>
        <w:t>KM</w:t>
      </w:r>
      <w:r w:rsidRPr="00374155">
        <w:rPr>
          <w:rFonts w:hint="eastAsia"/>
        </w:rPr>
        <w:t>算法的设置和结果如图</w:t>
      </w:r>
      <w:r w:rsidRPr="00374155">
        <w:rPr>
          <w:rFonts w:hint="eastAsia"/>
        </w:rPr>
        <w:t>6</w:t>
      </w:r>
      <w:r w:rsidRPr="00374155">
        <w:rPr>
          <w:rFonts w:hint="eastAsia"/>
        </w:rPr>
        <w:t>所示</w:t>
      </w:r>
    </w:p>
    <w:p w14:paraId="1D938E4B" w14:textId="58554F9B" w:rsidR="00374155" w:rsidRDefault="00374155" w:rsidP="00183BF4">
      <w:pPr>
        <w:ind w:firstLineChars="200" w:firstLine="480"/>
      </w:pPr>
      <w:r w:rsidRPr="00374155">
        <w:rPr>
          <w:rFonts w:hint="eastAsia"/>
        </w:rPr>
        <w:lastRenderedPageBreak/>
        <w:t>图</w:t>
      </w:r>
      <w:r w:rsidRPr="00374155">
        <w:rPr>
          <w:rFonts w:hint="eastAsia"/>
        </w:rPr>
        <w:t>7</w:t>
      </w:r>
      <w:r w:rsidRPr="00374155">
        <w:rPr>
          <w:rFonts w:hint="eastAsia"/>
        </w:rPr>
        <w:t>显示了避障策略。当另一架</w:t>
      </w:r>
      <w:r w:rsidRPr="00374155">
        <w:rPr>
          <w:rFonts w:hint="eastAsia"/>
        </w:rPr>
        <w:t>UAV</w:t>
      </w:r>
      <w:r w:rsidRPr="00374155">
        <w:rPr>
          <w:rFonts w:hint="eastAsia"/>
        </w:rPr>
        <w:t>在</w:t>
      </w:r>
      <w:r w:rsidRPr="00374155">
        <w:rPr>
          <w:rFonts w:hint="eastAsia"/>
        </w:rPr>
        <w:t>b</w:t>
      </w:r>
      <w:r w:rsidRPr="00374155">
        <w:rPr>
          <w:rFonts w:hint="eastAsia"/>
        </w:rPr>
        <w:t>米范围内时，</w:t>
      </w:r>
      <w:r w:rsidRPr="00374155">
        <w:rPr>
          <w:rFonts w:hint="eastAsia"/>
        </w:rPr>
        <w:t>UAV</w:t>
      </w:r>
      <w:r w:rsidRPr="00374155">
        <w:rPr>
          <w:rFonts w:hint="eastAsia"/>
        </w:rPr>
        <w:t>将避开。</w:t>
      </w:r>
      <w:r w:rsidRPr="00374155">
        <w:rPr>
          <w:rFonts w:hint="eastAsia"/>
        </w:rPr>
        <w:t>r</w:t>
      </w:r>
      <w:r w:rsidRPr="00374155">
        <w:rPr>
          <w:rFonts w:hint="eastAsia"/>
        </w:rPr>
        <w:t>是距离向量，指向障碍</w:t>
      </w:r>
      <w:r w:rsidRPr="00374155">
        <w:rPr>
          <w:rFonts w:hint="eastAsia"/>
        </w:rPr>
        <w:t>UAV</w:t>
      </w:r>
      <w:r w:rsidRPr="00374155">
        <w:rPr>
          <w:rFonts w:hint="eastAsia"/>
        </w:rPr>
        <w:t>。</w:t>
      </w:r>
      <w:r w:rsidRPr="00374155">
        <w:rPr>
          <w:rFonts w:hint="eastAsia"/>
        </w:rPr>
        <w:t>a</w:t>
      </w:r>
      <w:r w:rsidRPr="00374155">
        <w:rPr>
          <w:rFonts w:hint="eastAsia"/>
        </w:rPr>
        <w:t>是</w:t>
      </w:r>
      <w:r w:rsidRPr="00374155">
        <w:rPr>
          <w:rFonts w:hint="eastAsia"/>
        </w:rPr>
        <w:t>UAV1</w:t>
      </w:r>
      <w:r w:rsidRPr="00374155">
        <w:rPr>
          <w:rFonts w:hint="eastAsia"/>
        </w:rPr>
        <w:t>的回避向量，</w:t>
      </w:r>
      <w:r w:rsidRPr="00374155">
        <w:rPr>
          <w:rFonts w:hint="eastAsia"/>
        </w:rPr>
        <w:t>a0</w:t>
      </w:r>
      <w:r w:rsidRPr="00374155">
        <w:rPr>
          <w:rFonts w:hint="eastAsia"/>
        </w:rPr>
        <w:t>是</w:t>
      </w:r>
      <w:r w:rsidRPr="00374155">
        <w:rPr>
          <w:rFonts w:hint="eastAsia"/>
        </w:rPr>
        <w:t>UAV3</w:t>
      </w:r>
      <w:r w:rsidRPr="00374155">
        <w:rPr>
          <w:rFonts w:hint="eastAsia"/>
        </w:rPr>
        <w:t>的回避向量。</w:t>
      </w:r>
      <w:r w:rsidRPr="00374155">
        <w:rPr>
          <w:rFonts w:hint="eastAsia"/>
        </w:rPr>
        <w:t>a</w:t>
      </w:r>
      <w:r w:rsidRPr="00374155">
        <w:rPr>
          <w:rFonts w:hint="eastAsia"/>
        </w:rPr>
        <w:t>和</w:t>
      </w:r>
      <w:r w:rsidRPr="00374155">
        <w:rPr>
          <w:rFonts w:hint="eastAsia"/>
        </w:rPr>
        <w:t>a0</w:t>
      </w:r>
      <w:r w:rsidRPr="00374155">
        <w:rPr>
          <w:rFonts w:hint="eastAsia"/>
        </w:rPr>
        <w:t>的方向相反，并且垂直于</w:t>
      </w:r>
      <w:r w:rsidRPr="00374155">
        <w:rPr>
          <w:rFonts w:hint="eastAsia"/>
        </w:rPr>
        <w:t>r</w:t>
      </w:r>
      <w:r w:rsidRPr="00374155">
        <w:rPr>
          <w:rFonts w:hint="eastAsia"/>
        </w:rPr>
        <w:t>。因为有无穷多个向量垂直于</w:t>
      </w:r>
      <w:r w:rsidRPr="00374155">
        <w:rPr>
          <w:rFonts w:hint="eastAsia"/>
        </w:rPr>
        <w:t>r</w:t>
      </w:r>
      <w:r w:rsidRPr="00374155">
        <w:rPr>
          <w:rFonts w:hint="eastAsia"/>
        </w:rPr>
        <w:t>，所以设计了一种简单的方法，如算法</w:t>
      </w:r>
      <w:r w:rsidRPr="00374155">
        <w:rPr>
          <w:rFonts w:hint="eastAsia"/>
        </w:rPr>
        <w:t>1</w:t>
      </w:r>
      <w:r w:rsidRPr="00374155">
        <w:rPr>
          <w:rFonts w:hint="eastAsia"/>
        </w:rPr>
        <w:t>所示，用于识别唯一的解。使用两个辅助向量</w:t>
      </w:r>
      <w:r w:rsidRPr="00374155">
        <w:rPr>
          <w:rFonts w:hint="eastAsia"/>
        </w:rPr>
        <w:t>n1</w:t>
      </w:r>
      <w:r w:rsidRPr="00374155">
        <w:rPr>
          <w:rFonts w:hint="eastAsia"/>
        </w:rPr>
        <w:t>和</w:t>
      </w:r>
      <w:r w:rsidRPr="00374155">
        <w:rPr>
          <w:rFonts w:hint="eastAsia"/>
        </w:rPr>
        <w:t>n2</w:t>
      </w:r>
      <w:r w:rsidRPr="00374155">
        <w:rPr>
          <w:rFonts w:hint="eastAsia"/>
        </w:rPr>
        <w:t>避免交叉积结果接近零向量。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hint="eastAsia"/>
              </w:rPr>
              <m:t>k</m:t>
            </m:r>
          </m:e>
          <m:sub>
            <m:r>
              <w:rPr>
                <w:rFonts w:ascii="Cambria Math" w:hAnsi="Cambria Math" w:hint="eastAsia"/>
              </w:rPr>
              <m:t>p</m:t>
            </m:r>
          </m:sub>
        </m:sSub>
      </m:oMath>
      <w:r w:rsidRPr="00374155">
        <w:rPr>
          <w:rFonts w:hint="eastAsia"/>
        </w:rPr>
        <w:t>是一个比例因子。如果</w:t>
      </w:r>
      <w:r w:rsidRPr="00374155">
        <w:rPr>
          <w:rFonts w:hint="eastAsia"/>
        </w:rPr>
        <w:t>b</w:t>
      </w:r>
      <w:r w:rsidRPr="00374155">
        <w:rPr>
          <w:rFonts w:hint="eastAsia"/>
        </w:rPr>
        <w:t>米范围内有多个无人机，则回避向量</w:t>
      </w:r>
      <w:r w:rsidRPr="00374155">
        <w:rPr>
          <w:rFonts w:hint="eastAsia"/>
        </w:rPr>
        <w:t>a</w:t>
      </w:r>
      <w:r w:rsidRPr="00374155">
        <w:rPr>
          <w:rFonts w:hint="eastAsia"/>
        </w:rPr>
        <w:t>将被修改数次。最终</w:t>
      </w:r>
      <w:r w:rsidRPr="00374155">
        <w:rPr>
          <w:rFonts w:hint="eastAsia"/>
        </w:rPr>
        <w:t>a</w:t>
      </w:r>
      <w:r w:rsidRPr="00374155">
        <w:rPr>
          <w:rFonts w:hint="eastAsia"/>
        </w:rPr>
        <w:t>将被添加到所需速度，然后所需速度将被发送到低层控制层。</w:t>
      </w:r>
    </w:p>
    <w:p w14:paraId="7C1329E4" w14:textId="54163A42" w:rsidR="00374155" w:rsidRDefault="00DC246E" w:rsidP="00183BF4">
      <w:pPr>
        <w:ind w:firstLineChars="200" w:firstLine="480"/>
      </w:pPr>
      <w:r w:rsidRPr="00DC246E">
        <w:rPr>
          <w:rFonts w:hint="eastAsia"/>
        </w:rPr>
        <w:t>另一个问题是如何获得其他无人机的相对位置。由于分布式通信，无人机无法获得所有其他无人机的绝对位置</w:t>
      </w:r>
      <w:r w:rsidR="003F76CD">
        <w:fldChar w:fldCharType="begin"/>
      </w:r>
      <w:r w:rsidR="003F76CD">
        <w:instrText xml:space="preserve"> </w:instrText>
      </w:r>
      <w:r w:rsidR="003F76CD">
        <w:rPr>
          <w:rFonts w:hint="eastAsia"/>
        </w:rPr>
        <w:instrText>REF _Ref105842145 \r \h</w:instrText>
      </w:r>
      <w:r w:rsidR="003F76CD">
        <w:instrText xml:space="preserve"> </w:instrText>
      </w:r>
      <w:r w:rsidR="003F76CD">
        <w:fldChar w:fldCharType="separate"/>
      </w:r>
      <w:r w:rsidR="003F76CD">
        <w:t xml:space="preserve">[6] </w:t>
      </w:r>
      <w:r w:rsidR="003F76CD">
        <w:fldChar w:fldCharType="end"/>
      </w:r>
      <w:r w:rsidRPr="00DC246E">
        <w:rPr>
          <w:rFonts w:hint="eastAsia"/>
        </w:rPr>
        <w:t>。有很多研究集中在协作相对定位算法上。在本演示中，为了简化，将相对位置地面实况发送给每个</w:t>
      </w:r>
      <w:r w:rsidRPr="00DC246E">
        <w:rPr>
          <w:rFonts w:hint="eastAsia"/>
        </w:rPr>
        <w:t>UAV</w:t>
      </w:r>
      <w:r w:rsidRPr="00DC246E">
        <w:rPr>
          <w:rFonts w:hint="eastAsia"/>
        </w:rPr>
        <w:t>。开发人员只需添加一个相对的本地化模块，就可以用模块输出来替换地面真</w:t>
      </w:r>
      <w:r w:rsidR="009F4FA5">
        <w:rPr>
          <w:rFonts w:hint="eastAsia"/>
        </w:rPr>
        <w:t>值</w:t>
      </w:r>
      <w:r w:rsidRPr="00DC246E">
        <w:rPr>
          <w:rFonts w:hint="eastAsia"/>
        </w:rPr>
        <w:t>。</w:t>
      </w:r>
    </w:p>
    <w:p w14:paraId="7EDDE2B2" w14:textId="77777777" w:rsidR="0065393B" w:rsidRPr="00374155" w:rsidRDefault="0065393B" w:rsidP="00183BF4">
      <w:pPr>
        <w:ind w:firstLineChars="200" w:firstLine="480"/>
      </w:pPr>
    </w:p>
    <w:p w14:paraId="7873D7F9" w14:textId="186BE00F" w:rsidR="00DC782B" w:rsidRDefault="00DC782B" w:rsidP="00E87F23">
      <w:pPr>
        <w:pStyle w:val="a5"/>
      </w:pPr>
      <w:r>
        <w:rPr>
          <w:rFonts w:hint="eastAsia"/>
        </w:rPr>
        <w:t>分布式无人机编队仿真</w:t>
      </w:r>
    </w:p>
    <w:p w14:paraId="7D7F57CB" w14:textId="589EDC61" w:rsidR="00DC246E" w:rsidRDefault="00DC246E" w:rsidP="00183BF4">
      <w:pPr>
        <w:ind w:firstLineChars="200" w:firstLine="480"/>
      </w:pPr>
      <w:proofErr w:type="spellStart"/>
      <w:r w:rsidRPr="00DC246E">
        <w:rPr>
          <w:rFonts w:hint="eastAsia"/>
        </w:rPr>
        <w:t>XTDrone</w:t>
      </w:r>
      <w:proofErr w:type="spellEnd"/>
      <w:r w:rsidRPr="00DC246E">
        <w:rPr>
          <w:rFonts w:hint="eastAsia"/>
        </w:rPr>
        <w:t>包含两个</w:t>
      </w:r>
      <w:r w:rsidRPr="00DC246E">
        <w:rPr>
          <w:rFonts w:hint="eastAsia"/>
        </w:rPr>
        <w:t>python</w:t>
      </w:r>
      <w:r w:rsidRPr="00DC246E">
        <w:rPr>
          <w:rFonts w:hint="eastAsia"/>
        </w:rPr>
        <w:t>类，一个用于</w:t>
      </w:r>
      <w:r w:rsidRPr="00DC246E">
        <w:rPr>
          <w:rFonts w:hint="eastAsia"/>
        </w:rPr>
        <w:t>leader</w:t>
      </w:r>
      <w:r w:rsidRPr="00DC246E">
        <w:rPr>
          <w:rFonts w:hint="eastAsia"/>
        </w:rPr>
        <w:t>，另一个用于</w:t>
      </w:r>
      <w:r w:rsidRPr="00DC246E">
        <w:rPr>
          <w:rFonts w:hint="eastAsia"/>
        </w:rPr>
        <w:t>follower</w:t>
      </w:r>
      <w:r w:rsidRPr="00DC246E">
        <w:rPr>
          <w:rFonts w:hint="eastAsia"/>
        </w:rPr>
        <w:t>。开发人员可以继承这两个类来修改通信和控制方案。通过启动多个</w:t>
      </w:r>
      <w:r w:rsidRPr="00DC246E">
        <w:rPr>
          <w:rFonts w:hint="eastAsia"/>
        </w:rPr>
        <w:t>ROS</w:t>
      </w:r>
      <w:r w:rsidRPr="00DC246E">
        <w:rPr>
          <w:rFonts w:hint="eastAsia"/>
        </w:rPr>
        <w:t>节点，模拟多个</w:t>
      </w:r>
      <w:r w:rsidR="00E71283">
        <w:rPr>
          <w:rFonts w:hint="eastAsia"/>
        </w:rPr>
        <w:t>无人机</w:t>
      </w:r>
      <w:r w:rsidRPr="00DC246E">
        <w:rPr>
          <w:rFonts w:hint="eastAsia"/>
        </w:rPr>
        <w:t>控制器。</w:t>
      </w:r>
    </w:p>
    <w:p w14:paraId="7C7B1388" w14:textId="7B5775F8" w:rsidR="00DC246E" w:rsidRDefault="00DC246E" w:rsidP="00183BF4">
      <w:pPr>
        <w:ind w:firstLineChars="200" w:firstLine="480"/>
      </w:pPr>
      <w:r w:rsidRPr="00DC246E">
        <w:rPr>
          <w:rFonts w:hint="eastAsia"/>
        </w:rPr>
        <w:t>图</w:t>
      </w:r>
      <w:r w:rsidRPr="00DC246E">
        <w:rPr>
          <w:rFonts w:hint="eastAsia"/>
        </w:rPr>
        <w:t>8</w:t>
      </w:r>
      <w:r w:rsidRPr="00DC246E">
        <w:rPr>
          <w:rFonts w:hint="eastAsia"/>
        </w:rPr>
        <w:t>显示了在简化模拟器中实现的</w:t>
      </w:r>
      <w:r w:rsidRPr="00DC246E">
        <w:rPr>
          <w:rFonts w:hint="eastAsia"/>
        </w:rPr>
        <w:t>9</w:t>
      </w:r>
      <w:r w:rsidRPr="00DC246E">
        <w:rPr>
          <w:rFonts w:hint="eastAsia"/>
        </w:rPr>
        <w:t>架无人机的编队，图</w:t>
      </w:r>
      <w:r w:rsidRPr="00DC246E">
        <w:rPr>
          <w:rFonts w:hint="eastAsia"/>
        </w:rPr>
        <w:t>9</w:t>
      </w:r>
      <w:r w:rsidRPr="00DC246E">
        <w:rPr>
          <w:rFonts w:hint="eastAsia"/>
        </w:rPr>
        <w:t>显示了在</w:t>
      </w:r>
      <w:r w:rsidRPr="00DC246E">
        <w:rPr>
          <w:rFonts w:hint="eastAsia"/>
        </w:rPr>
        <w:t>Gazebo</w:t>
      </w:r>
      <w:r w:rsidRPr="00DC246E">
        <w:rPr>
          <w:rFonts w:hint="eastAsia"/>
        </w:rPr>
        <w:t>中实现的编队。从左到右的三种配置是立方体、金字塔和三角形。</w:t>
      </w:r>
    </w:p>
    <w:p w14:paraId="43457340" w14:textId="057715ED" w:rsidR="00AA5CDF" w:rsidRPr="00DC246E" w:rsidRDefault="00DC246E" w:rsidP="002826D5">
      <w:pPr>
        <w:ind w:firstLineChars="200" w:firstLine="480"/>
      </w:pPr>
      <w:r w:rsidRPr="00DC246E">
        <w:rPr>
          <w:rFonts w:hint="eastAsia"/>
        </w:rPr>
        <w:t>为了验证一致性控制算法，在从原点到“立方体”的配置过程中记录了光照日志，位置响应曲线如图</w:t>
      </w:r>
      <w:r w:rsidRPr="00DC246E">
        <w:rPr>
          <w:rFonts w:hint="eastAsia"/>
        </w:rPr>
        <w:t>10</w:t>
      </w:r>
      <w:r w:rsidRPr="00DC246E">
        <w:rPr>
          <w:rFonts w:hint="eastAsia"/>
        </w:rPr>
        <w:t>所示。虽然在响应曲线上可以看到一些超调，但所有无人机都达到了稳定性</w:t>
      </w:r>
      <w:r w:rsidR="00C02241">
        <w:rPr>
          <w:rFonts w:hint="eastAsia"/>
        </w:rPr>
        <w:t>。</w:t>
      </w:r>
    </w:p>
    <w:p w14:paraId="15A09AC4" w14:textId="2B0E8734" w:rsidR="00DC782B" w:rsidRDefault="00DC782B" w:rsidP="00E87F23">
      <w:pPr>
        <w:pStyle w:val="a5"/>
      </w:pPr>
      <w:r>
        <w:rPr>
          <w:rFonts w:hint="eastAsia"/>
        </w:rPr>
        <w:t>结论及未来工作</w:t>
      </w:r>
    </w:p>
    <w:p w14:paraId="67659C19" w14:textId="250DE698" w:rsidR="00DC246E" w:rsidRDefault="00DE2931" w:rsidP="00183BF4">
      <w:pPr>
        <w:ind w:firstLineChars="200" w:firstLine="480"/>
      </w:pPr>
      <w:r>
        <w:rPr>
          <w:rFonts w:hint="eastAsia"/>
        </w:rPr>
        <w:t>本研究</w:t>
      </w:r>
      <w:r w:rsidR="00DC246E" w:rsidRPr="00DC246E">
        <w:rPr>
          <w:rFonts w:hint="eastAsia"/>
        </w:rPr>
        <w:t>开发了一个层次化的多无人机仿真平台。设计了六层：通信层、模拟器层、底层控制层、高层控制层、协调层和人机交互层。本文提供了两个演示来演示该平台的工作原理。第一个是合作搜索任务。各无人机的低级控制器跟踪地面控制站规划的期望轨迹，高级控制器检测目标物体。另一种是分布式无人机编</w:t>
      </w:r>
      <w:r w:rsidR="00DC246E" w:rsidRPr="00DC246E">
        <w:rPr>
          <w:rFonts w:hint="eastAsia"/>
        </w:rPr>
        <w:lastRenderedPageBreak/>
        <w:t>队，包括共识控制、任务分配和避障。仿真验证包括简化模拟器和</w:t>
      </w:r>
      <w:r w:rsidR="00DC246E" w:rsidRPr="00DC246E">
        <w:rPr>
          <w:rFonts w:hint="eastAsia"/>
        </w:rPr>
        <w:t>Gazebo</w:t>
      </w:r>
      <w:r w:rsidR="00DC246E" w:rsidRPr="00DC246E">
        <w:rPr>
          <w:rFonts w:hint="eastAsia"/>
        </w:rPr>
        <w:t>中的</w:t>
      </w:r>
      <w:r w:rsidR="00DC246E" w:rsidRPr="00DC246E">
        <w:rPr>
          <w:rFonts w:hint="eastAsia"/>
        </w:rPr>
        <w:t>9</w:t>
      </w:r>
      <w:r w:rsidR="00DC246E" w:rsidRPr="00DC246E">
        <w:rPr>
          <w:rFonts w:hint="eastAsia"/>
        </w:rPr>
        <w:t>个无人机仿真，这验证了一致性控制算法。</w:t>
      </w:r>
    </w:p>
    <w:p w14:paraId="17043F62" w14:textId="372D7AC2" w:rsidR="00DC246E" w:rsidRDefault="00DC246E" w:rsidP="00183BF4">
      <w:pPr>
        <w:ind w:firstLineChars="200" w:firstLine="480"/>
      </w:pPr>
      <w:r w:rsidRPr="00DC246E">
        <w:rPr>
          <w:rFonts w:hint="eastAsia"/>
        </w:rPr>
        <w:t>该平台是完全开源的，并且正在不断开发中。现在它只支持多旋翼无人机，固定翼无人机和垂直起降无人机的支持</w:t>
      </w:r>
      <w:r w:rsidR="00F20E16">
        <w:rPr>
          <w:rFonts w:hint="eastAsia"/>
        </w:rPr>
        <w:t>正在开发中</w:t>
      </w:r>
      <w:r w:rsidRPr="00DC246E">
        <w:rPr>
          <w:rFonts w:hint="eastAsia"/>
        </w:rPr>
        <w:t>。此外，另一个模拟器</w:t>
      </w:r>
      <w:proofErr w:type="spellStart"/>
      <w:r w:rsidRPr="00DC246E">
        <w:rPr>
          <w:rFonts w:hint="eastAsia"/>
        </w:rPr>
        <w:t>AirSim</w:t>
      </w:r>
      <w:proofErr w:type="spellEnd"/>
      <w:r w:rsidRPr="00DC246E">
        <w:rPr>
          <w:rFonts w:hint="eastAsia"/>
        </w:rPr>
        <w:t>正在集成到该平台中。此外，计划基于仿真平台举办多无人机比赛。</w:t>
      </w:r>
    </w:p>
    <w:p w14:paraId="63758CAD" w14:textId="532CE29F" w:rsidR="00160763" w:rsidRDefault="00160763" w:rsidP="00160763">
      <w:pPr>
        <w:pStyle w:val="a5"/>
      </w:pPr>
      <w:r>
        <w:rPr>
          <w:rFonts w:hint="eastAsia"/>
        </w:rPr>
        <w:t>参考文献</w:t>
      </w:r>
    </w:p>
    <w:p w14:paraId="7BFEDD2D" w14:textId="04604F5B" w:rsidR="00160763" w:rsidRDefault="00160763" w:rsidP="00160763">
      <w:pPr>
        <w:pStyle w:val="a7"/>
        <w:numPr>
          <w:ilvl w:val="0"/>
          <w:numId w:val="1"/>
        </w:numPr>
        <w:ind w:firstLineChars="0"/>
      </w:pPr>
      <w:bookmarkStart w:id="0" w:name="_Ref105783709"/>
      <w:r w:rsidRPr="00160763">
        <w:t xml:space="preserve">Sanchez-Lopez, J.L., </w:t>
      </w:r>
      <w:proofErr w:type="spellStart"/>
      <w:r w:rsidRPr="00160763">
        <w:t>Pestana</w:t>
      </w:r>
      <w:proofErr w:type="spellEnd"/>
      <w:r w:rsidRPr="00160763">
        <w:t>, J., de la Puente, P. </w:t>
      </w:r>
      <w:r w:rsidRPr="00160763">
        <w:rPr>
          <w:i/>
          <w:iCs/>
        </w:rPr>
        <w:t>et al.</w:t>
      </w:r>
      <w:r w:rsidRPr="00160763">
        <w:t> A Reliable Open-Source System Architecture for the Fast Designing and Prototyping of Autonomous Multi-UAV Systems: Simulation and Experimentation. </w:t>
      </w:r>
      <w:r w:rsidRPr="00160763">
        <w:rPr>
          <w:i/>
          <w:iCs/>
        </w:rPr>
        <w:t xml:space="preserve">J </w:t>
      </w:r>
      <w:proofErr w:type="spellStart"/>
      <w:r w:rsidRPr="00160763">
        <w:rPr>
          <w:i/>
          <w:iCs/>
        </w:rPr>
        <w:t>Intell</w:t>
      </w:r>
      <w:proofErr w:type="spellEnd"/>
      <w:r w:rsidRPr="00160763">
        <w:rPr>
          <w:i/>
          <w:iCs/>
        </w:rPr>
        <w:t xml:space="preserve"> Robot Syst</w:t>
      </w:r>
      <w:r w:rsidRPr="00160763">
        <w:t> </w:t>
      </w:r>
      <w:r w:rsidRPr="00160763">
        <w:rPr>
          <w:b/>
          <w:bCs/>
        </w:rPr>
        <w:t>84, </w:t>
      </w:r>
      <w:r w:rsidRPr="00160763">
        <w:t xml:space="preserve">779–797 (2016). </w:t>
      </w:r>
      <w:hyperlink r:id="rId6" w:history="1">
        <w:r w:rsidR="00E008F8" w:rsidRPr="00300481">
          <w:rPr>
            <w:rStyle w:val="a8"/>
          </w:rPr>
          <w:t>https://doi.org/10.1007/s10846-015-0288-x</w:t>
        </w:r>
      </w:hyperlink>
      <w:bookmarkEnd w:id="0"/>
    </w:p>
    <w:p w14:paraId="2951EC5A" w14:textId="4215F3FE" w:rsidR="00E008F8" w:rsidRDefault="00E008F8" w:rsidP="00160763">
      <w:pPr>
        <w:pStyle w:val="a7"/>
        <w:numPr>
          <w:ilvl w:val="0"/>
          <w:numId w:val="1"/>
        </w:numPr>
        <w:ind w:firstLineChars="0"/>
      </w:pPr>
      <w:bookmarkStart w:id="1" w:name="_Ref105784594"/>
      <w:r w:rsidRPr="00E008F8">
        <w:t xml:space="preserve">Xiao, K., Tan, S., Wang, G., An, X., Wang, X., Wang, X.: </w:t>
      </w:r>
      <w:proofErr w:type="spellStart"/>
      <w:r w:rsidRPr="00E008F8">
        <w:t>Xtdrone</w:t>
      </w:r>
      <w:proofErr w:type="spellEnd"/>
      <w:r w:rsidRPr="00E008F8">
        <w:t xml:space="preserve">: A customizable multi-rotor </w:t>
      </w:r>
      <w:proofErr w:type="spellStart"/>
      <w:r w:rsidRPr="00E008F8">
        <w:t>uavs</w:t>
      </w:r>
      <w:proofErr w:type="spellEnd"/>
      <w:r w:rsidRPr="00E008F8">
        <w:t xml:space="preserve"> simulation platform. </w:t>
      </w:r>
      <w:proofErr w:type="spellStart"/>
      <w:r w:rsidRPr="00E008F8">
        <w:t>arXiv</w:t>
      </w:r>
      <w:proofErr w:type="spellEnd"/>
      <w:r w:rsidRPr="00E008F8">
        <w:t xml:space="preserve"> preprint arXiv:2003.09700 (2020)</w:t>
      </w:r>
      <w:bookmarkEnd w:id="1"/>
    </w:p>
    <w:p w14:paraId="5F3E2A38" w14:textId="52F03637" w:rsidR="00E008F8" w:rsidRDefault="001B2E96" w:rsidP="00160763">
      <w:pPr>
        <w:pStyle w:val="a7"/>
        <w:numPr>
          <w:ilvl w:val="0"/>
          <w:numId w:val="1"/>
        </w:numPr>
        <w:ind w:firstLineChars="0"/>
      </w:pPr>
      <w:bookmarkStart w:id="2" w:name="_Ref105784649"/>
      <w:r w:rsidRPr="001B2E96">
        <w:t xml:space="preserve">Liu, Z., Wang, X., Shen, L., Zhao, S., Cong, Y., Li, J., Yin, D., Jia, S., Xiang, X.: Mission oriented miniature fixed-wing </w:t>
      </w:r>
      <w:proofErr w:type="spellStart"/>
      <w:r w:rsidRPr="001B2E96">
        <w:t>uav</w:t>
      </w:r>
      <w:proofErr w:type="spellEnd"/>
      <w:r w:rsidRPr="001B2E96">
        <w:t xml:space="preserve"> swarms: A multi-layered and distributed architecture. </w:t>
      </w:r>
      <w:proofErr w:type="spellStart"/>
      <w:r w:rsidRPr="001B2E96">
        <w:t>arXiv</w:t>
      </w:r>
      <w:proofErr w:type="spellEnd"/>
      <w:r w:rsidRPr="001B2E96">
        <w:t xml:space="preserve"> preprint arXiv:1912.06285 (2019)</w:t>
      </w:r>
      <w:bookmarkEnd w:id="2"/>
    </w:p>
    <w:p w14:paraId="645CC7E0" w14:textId="4F316E8D" w:rsidR="001B2E96" w:rsidRDefault="00AA758A" w:rsidP="00160763">
      <w:pPr>
        <w:pStyle w:val="a7"/>
        <w:numPr>
          <w:ilvl w:val="0"/>
          <w:numId w:val="1"/>
        </w:numPr>
        <w:ind w:firstLineChars="0"/>
      </w:pPr>
      <w:bookmarkStart w:id="3" w:name="_Ref105785901"/>
      <w:r w:rsidRPr="00AA758A">
        <w:t xml:space="preserve">Redmon, J., Farhadi, A.: Yolov3: An incremental improvement. </w:t>
      </w:r>
      <w:proofErr w:type="spellStart"/>
      <w:r w:rsidRPr="00AA758A">
        <w:t>arXiv</w:t>
      </w:r>
      <w:proofErr w:type="spellEnd"/>
      <w:r w:rsidRPr="00AA758A">
        <w:t xml:space="preserve"> preprint arXiv:1804.02767 (2018)</w:t>
      </w:r>
      <w:bookmarkEnd w:id="3"/>
    </w:p>
    <w:p w14:paraId="366B0871" w14:textId="7590197F" w:rsidR="001E0552" w:rsidRDefault="001E0552" w:rsidP="00160763">
      <w:pPr>
        <w:pStyle w:val="a7"/>
        <w:numPr>
          <w:ilvl w:val="0"/>
          <w:numId w:val="1"/>
        </w:numPr>
        <w:ind w:firstLineChars="0"/>
      </w:pPr>
      <w:bookmarkStart w:id="4" w:name="_Ref105786492"/>
      <w:r w:rsidRPr="001E0552">
        <w:t xml:space="preserve">Zhu, H., Zhou, M., Alkins, R.: Group role assignment via a </w:t>
      </w:r>
      <w:proofErr w:type="spellStart"/>
      <w:r w:rsidRPr="001E0552">
        <w:t>kuhn</w:t>
      </w:r>
      <w:proofErr w:type="spellEnd"/>
      <w:r w:rsidRPr="001E0552">
        <w:t>–</w:t>
      </w:r>
      <w:proofErr w:type="spellStart"/>
      <w:r w:rsidRPr="001E0552">
        <w:t>munkres</w:t>
      </w:r>
      <w:proofErr w:type="spellEnd"/>
      <w:r w:rsidRPr="001E0552">
        <w:t xml:space="preserve"> algorithm-based solution. IEEE Transactions on Systems, Man, and Cybernetics - Part A: Systems and Humans 42(3), 739–750 (2012)</w:t>
      </w:r>
      <w:bookmarkEnd w:id="4"/>
    </w:p>
    <w:p w14:paraId="342F1E8A" w14:textId="27B9DC75" w:rsidR="00075793" w:rsidRPr="00160763" w:rsidRDefault="003F76CD" w:rsidP="00160763">
      <w:pPr>
        <w:pStyle w:val="a7"/>
        <w:numPr>
          <w:ilvl w:val="0"/>
          <w:numId w:val="1"/>
        </w:numPr>
        <w:ind w:firstLineChars="0"/>
      </w:pPr>
      <w:bookmarkStart w:id="5" w:name="_Ref105842145"/>
      <w:proofErr w:type="spellStart"/>
      <w:r w:rsidRPr="003F76CD">
        <w:t>Saska</w:t>
      </w:r>
      <w:proofErr w:type="spellEnd"/>
      <w:r w:rsidRPr="003F76CD">
        <w:t xml:space="preserve">, M., Baca, T., Thomas, J., </w:t>
      </w:r>
      <w:proofErr w:type="spellStart"/>
      <w:r w:rsidRPr="003F76CD">
        <w:t>Chudoba</w:t>
      </w:r>
      <w:proofErr w:type="spellEnd"/>
      <w:r w:rsidRPr="003F76CD">
        <w:t xml:space="preserve">, J., </w:t>
      </w:r>
      <w:proofErr w:type="spellStart"/>
      <w:r w:rsidRPr="003F76CD">
        <w:t>Preucil</w:t>
      </w:r>
      <w:proofErr w:type="spellEnd"/>
      <w:r w:rsidRPr="003F76CD">
        <w:t xml:space="preserve">, L., </w:t>
      </w:r>
      <w:proofErr w:type="spellStart"/>
      <w:r w:rsidRPr="003F76CD">
        <w:t>Krajnik</w:t>
      </w:r>
      <w:proofErr w:type="spellEnd"/>
      <w:r w:rsidRPr="003F76CD">
        <w:t xml:space="preserve">, T., </w:t>
      </w:r>
      <w:proofErr w:type="spellStart"/>
      <w:r w:rsidRPr="003F76CD">
        <w:t>Faigl</w:t>
      </w:r>
      <w:proofErr w:type="spellEnd"/>
      <w:r w:rsidRPr="003F76CD">
        <w:t xml:space="preserve">, J., </w:t>
      </w:r>
      <w:proofErr w:type="spellStart"/>
      <w:r w:rsidRPr="003F76CD">
        <w:t>Loianno</w:t>
      </w:r>
      <w:proofErr w:type="spellEnd"/>
      <w:r w:rsidRPr="003F76CD">
        <w:t xml:space="preserve">, G., Kumar, V.: System for deployment of groups of unmanned micro aerial vehicles in </w:t>
      </w:r>
      <w:proofErr w:type="spellStart"/>
      <w:r w:rsidRPr="003F76CD">
        <w:t>gps</w:t>
      </w:r>
      <w:proofErr w:type="spellEnd"/>
      <w:r w:rsidRPr="003F76CD">
        <w:t xml:space="preserve">-denied environments using onboard visual relative </w:t>
      </w:r>
      <w:proofErr w:type="spellStart"/>
      <w:r w:rsidRPr="003F76CD">
        <w:t>localiza</w:t>
      </w:r>
      <w:proofErr w:type="spellEnd"/>
      <w:r w:rsidRPr="003F76CD">
        <w:t/>
      </w:r>
      <w:proofErr w:type="spellStart"/>
      <w:r w:rsidRPr="003F76CD">
        <w:t>tion</w:t>
      </w:r>
      <w:proofErr w:type="spellEnd"/>
      <w:r w:rsidRPr="003F76CD">
        <w:t>. Autonomous Robots 41(4), 919–944 (201</w:t>
      </w:r>
      <w:r>
        <w:t>8</w:t>
      </w:r>
      <w:r>
        <w:rPr>
          <w:rFonts w:hint="eastAsia"/>
        </w:rPr>
        <w:t>)</w:t>
      </w:r>
      <w:bookmarkEnd w:id="5"/>
    </w:p>
    <w:sectPr w:rsidR="00075793" w:rsidRPr="0016076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724CE1"/>
    <w:multiLevelType w:val="hybridMultilevel"/>
    <w:tmpl w:val="2E3AF026"/>
    <w:lvl w:ilvl="0" w:tplc="3E0A7860">
      <w:start w:val="1"/>
      <w:numFmt w:val="decimal"/>
      <w:lvlText w:val="[%1] 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1687169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2MjA0MjU2szS3NDdS0lEKTi0uzszPAykwrAUAcsifOywAAAA="/>
  </w:docVars>
  <w:rsids>
    <w:rsidRoot w:val="000B1FD4"/>
    <w:rsid w:val="00027E59"/>
    <w:rsid w:val="00075793"/>
    <w:rsid w:val="000B1FD4"/>
    <w:rsid w:val="001270D7"/>
    <w:rsid w:val="001439DF"/>
    <w:rsid w:val="00160763"/>
    <w:rsid w:val="00183385"/>
    <w:rsid w:val="00183BF4"/>
    <w:rsid w:val="001B2E96"/>
    <w:rsid w:val="001D6020"/>
    <w:rsid w:val="001E0552"/>
    <w:rsid w:val="001F4389"/>
    <w:rsid w:val="00212950"/>
    <w:rsid w:val="00261995"/>
    <w:rsid w:val="00281D54"/>
    <w:rsid w:val="002826D5"/>
    <w:rsid w:val="00295AC1"/>
    <w:rsid w:val="002E59B2"/>
    <w:rsid w:val="002F0D97"/>
    <w:rsid w:val="002F24D5"/>
    <w:rsid w:val="00323647"/>
    <w:rsid w:val="00346F6F"/>
    <w:rsid w:val="00350353"/>
    <w:rsid w:val="00354026"/>
    <w:rsid w:val="00370F3A"/>
    <w:rsid w:val="00374155"/>
    <w:rsid w:val="003764F9"/>
    <w:rsid w:val="003C68B4"/>
    <w:rsid w:val="003E3158"/>
    <w:rsid w:val="003F76CD"/>
    <w:rsid w:val="00425202"/>
    <w:rsid w:val="004753B6"/>
    <w:rsid w:val="004B553C"/>
    <w:rsid w:val="00527338"/>
    <w:rsid w:val="005609C4"/>
    <w:rsid w:val="0057195E"/>
    <w:rsid w:val="00582A46"/>
    <w:rsid w:val="00612EDE"/>
    <w:rsid w:val="0065393B"/>
    <w:rsid w:val="00757720"/>
    <w:rsid w:val="007A37B3"/>
    <w:rsid w:val="007C28C3"/>
    <w:rsid w:val="007D4B63"/>
    <w:rsid w:val="00812CE1"/>
    <w:rsid w:val="008C3B60"/>
    <w:rsid w:val="008D6AB0"/>
    <w:rsid w:val="008F4249"/>
    <w:rsid w:val="00947501"/>
    <w:rsid w:val="009F4FA5"/>
    <w:rsid w:val="00A07C93"/>
    <w:rsid w:val="00A44B09"/>
    <w:rsid w:val="00A51D65"/>
    <w:rsid w:val="00A91A67"/>
    <w:rsid w:val="00AA279E"/>
    <w:rsid w:val="00AA5CDF"/>
    <w:rsid w:val="00AA758A"/>
    <w:rsid w:val="00AD0C71"/>
    <w:rsid w:val="00B22F7A"/>
    <w:rsid w:val="00B726B9"/>
    <w:rsid w:val="00BB18FE"/>
    <w:rsid w:val="00BB2A68"/>
    <w:rsid w:val="00BE3834"/>
    <w:rsid w:val="00C02241"/>
    <w:rsid w:val="00C06B3D"/>
    <w:rsid w:val="00C6392B"/>
    <w:rsid w:val="00DC246E"/>
    <w:rsid w:val="00DC782B"/>
    <w:rsid w:val="00DE2931"/>
    <w:rsid w:val="00DE4127"/>
    <w:rsid w:val="00DE4DE7"/>
    <w:rsid w:val="00DE5D1E"/>
    <w:rsid w:val="00E008F8"/>
    <w:rsid w:val="00E371EE"/>
    <w:rsid w:val="00E52EBA"/>
    <w:rsid w:val="00E71283"/>
    <w:rsid w:val="00E85C73"/>
    <w:rsid w:val="00E87640"/>
    <w:rsid w:val="00E87F23"/>
    <w:rsid w:val="00EB74A0"/>
    <w:rsid w:val="00EF013C"/>
    <w:rsid w:val="00F114B0"/>
    <w:rsid w:val="00F20E16"/>
    <w:rsid w:val="00F407AA"/>
    <w:rsid w:val="00F43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F8B54D"/>
  <w15:chartTrackingRefBased/>
  <w15:docId w15:val="{AC115C26-F9B6-472D-92AE-62A6022B6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D6020"/>
    <w:pPr>
      <w:widowControl w:val="0"/>
      <w:spacing w:line="500" w:lineRule="exact"/>
      <w:jc w:val="both"/>
    </w:pPr>
    <w:rPr>
      <w:rFonts w:ascii="Times New Roman" w:eastAsia="宋体" w:hAnsi="Times New Roman"/>
      <w:sz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F114B0"/>
    <w:pPr>
      <w:spacing w:before="240" w:after="60"/>
      <w:jc w:val="center"/>
      <w:outlineLvl w:val="0"/>
    </w:pPr>
    <w:rPr>
      <w:rFonts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F114B0"/>
    <w:rPr>
      <w:rFonts w:ascii="Times New Roman" w:eastAsia="宋体" w:hAnsi="Times New Roman" w:cstheme="majorBidi"/>
      <w:b/>
      <w:bCs/>
      <w:sz w:val="32"/>
      <w:szCs w:val="32"/>
    </w:rPr>
  </w:style>
  <w:style w:type="paragraph" w:styleId="a5">
    <w:name w:val="Subtitle"/>
    <w:basedOn w:val="a"/>
    <w:next w:val="a"/>
    <w:link w:val="a6"/>
    <w:uiPriority w:val="11"/>
    <w:qFormat/>
    <w:rsid w:val="00F114B0"/>
    <w:pPr>
      <w:spacing w:before="240" w:after="60" w:line="312" w:lineRule="atLeast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6">
    <w:name w:val="副标题 字符"/>
    <w:basedOn w:val="a0"/>
    <w:link w:val="a5"/>
    <w:uiPriority w:val="11"/>
    <w:rsid w:val="00F114B0"/>
    <w:rPr>
      <w:rFonts w:ascii="Times New Roman" w:eastAsia="宋体" w:hAnsi="Times New Roman"/>
      <w:b/>
      <w:bCs/>
      <w:kern w:val="28"/>
      <w:sz w:val="32"/>
      <w:szCs w:val="32"/>
    </w:rPr>
  </w:style>
  <w:style w:type="paragraph" w:styleId="a7">
    <w:name w:val="List Paragraph"/>
    <w:basedOn w:val="a"/>
    <w:uiPriority w:val="34"/>
    <w:qFormat/>
    <w:rsid w:val="00160763"/>
    <w:pPr>
      <w:ind w:firstLineChars="200" w:firstLine="420"/>
    </w:pPr>
  </w:style>
  <w:style w:type="character" w:styleId="a8">
    <w:name w:val="Hyperlink"/>
    <w:basedOn w:val="a0"/>
    <w:uiPriority w:val="99"/>
    <w:unhideWhenUsed/>
    <w:rsid w:val="00E008F8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E008F8"/>
    <w:rPr>
      <w:color w:val="605E5C"/>
      <w:shd w:val="clear" w:color="auto" w:fill="E1DFDD"/>
    </w:rPr>
  </w:style>
  <w:style w:type="character" w:styleId="aa">
    <w:name w:val="Placeholder Text"/>
    <w:basedOn w:val="a0"/>
    <w:uiPriority w:val="99"/>
    <w:semiHidden/>
    <w:rsid w:val="00E52EB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doi.org/10.1007/s10846-015-0288-x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7134A1-70CA-4552-9736-F8803BF9E8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8</TotalTime>
  <Pages>6</Pages>
  <Words>836</Words>
  <Characters>4768</Characters>
  <Application>Microsoft Office Word</Application>
  <DocSecurity>0</DocSecurity>
  <Lines>39</Lines>
  <Paragraphs>11</Paragraphs>
  <ScaleCrop>false</ScaleCrop>
  <Company/>
  <LinksUpToDate>false</LinksUpToDate>
  <CharactersWithSpaces>5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昭宏</dc:creator>
  <cp:keywords/>
  <dc:description/>
  <cp:lastModifiedBy>昭宏</cp:lastModifiedBy>
  <cp:revision>71</cp:revision>
  <dcterms:created xsi:type="dcterms:W3CDTF">2022-06-10T07:35:00Z</dcterms:created>
  <dcterms:modified xsi:type="dcterms:W3CDTF">2022-06-11T04:16:00Z</dcterms:modified>
</cp:coreProperties>
</file>